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4B944" w14:textId="77777777" w:rsidR="004B029A" w:rsidRDefault="004B029A" w:rsidP="004B029A">
      <w:pPr>
        <w:jc w:val="center"/>
        <w:rPr>
          <w:b/>
          <w:sz w:val="36"/>
          <w:u w:val="single"/>
        </w:rPr>
      </w:pPr>
      <w:r w:rsidRPr="00824940">
        <w:rPr>
          <w:b/>
          <w:sz w:val="36"/>
          <w:u w:val="single"/>
        </w:rPr>
        <w:t>Front-End Web Certification Rubric</w:t>
      </w:r>
    </w:p>
    <w:p w14:paraId="38D45F50" w14:textId="0CC13796" w:rsidR="00824940" w:rsidRPr="000F4D6B" w:rsidRDefault="00824940">
      <w:pPr>
        <w:rPr>
          <w:b/>
          <w:sz w:val="32"/>
        </w:rPr>
      </w:pPr>
      <w:r w:rsidRPr="000F4D6B">
        <w:rPr>
          <w:b/>
          <w:sz w:val="32"/>
        </w:rPr>
        <w:t xml:space="preserve">Student Name: </w:t>
      </w:r>
      <w:r w:rsidR="00547957" w:rsidRPr="00547957">
        <w:rPr>
          <w:b/>
          <w:sz w:val="32"/>
        </w:rPr>
        <w:t>Federico Caicedo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2989"/>
        <w:gridCol w:w="3586"/>
        <w:gridCol w:w="7820"/>
      </w:tblGrid>
      <w:tr w:rsidR="00824940" w14:paraId="2471D0A2" w14:textId="77777777" w:rsidTr="005A5791">
        <w:tc>
          <w:tcPr>
            <w:tcW w:w="2989" w:type="dxa"/>
          </w:tcPr>
          <w:p w14:paraId="46595255" w14:textId="67ADDDCF" w:rsidR="00824940" w:rsidRPr="000F4D6B" w:rsidRDefault="00591E2E" w:rsidP="004B029A">
            <w:pPr>
              <w:jc w:val="center"/>
              <w:rPr>
                <w:b/>
                <w:sz w:val="32"/>
                <w:u w:val="single"/>
              </w:rPr>
            </w:pPr>
            <w:r>
              <w:rPr>
                <w:b/>
                <w:sz w:val="32"/>
              </w:rPr>
              <w:t>CSS3</w:t>
            </w:r>
          </w:p>
        </w:tc>
        <w:tc>
          <w:tcPr>
            <w:tcW w:w="3586" w:type="dxa"/>
          </w:tcPr>
          <w:p w14:paraId="6BB871A6" w14:textId="14C8D4B4" w:rsidR="00824940" w:rsidRPr="000F4D6B" w:rsidRDefault="00824940" w:rsidP="004B029A">
            <w:pPr>
              <w:jc w:val="center"/>
              <w:rPr>
                <w:b/>
                <w:sz w:val="32"/>
                <w:u w:val="single"/>
              </w:rPr>
            </w:pPr>
            <w:r w:rsidRPr="000F4D6B">
              <w:rPr>
                <w:b/>
                <w:sz w:val="32"/>
              </w:rPr>
              <w:t xml:space="preserve">Course No. ITI </w:t>
            </w:r>
            <w:r w:rsidR="003544AA">
              <w:rPr>
                <w:b/>
                <w:sz w:val="32"/>
              </w:rPr>
              <w:t>481</w:t>
            </w:r>
          </w:p>
        </w:tc>
        <w:tc>
          <w:tcPr>
            <w:tcW w:w="7820" w:type="dxa"/>
          </w:tcPr>
          <w:p w14:paraId="1DECE74A" w14:textId="77168C11" w:rsidR="00824940" w:rsidRPr="000F4D6B" w:rsidRDefault="00824940" w:rsidP="004B029A">
            <w:pPr>
              <w:jc w:val="center"/>
              <w:rPr>
                <w:b/>
                <w:sz w:val="32"/>
                <w:u w:val="single"/>
              </w:rPr>
            </w:pPr>
            <w:r w:rsidRPr="000F4D6B">
              <w:rPr>
                <w:b/>
                <w:sz w:val="32"/>
              </w:rPr>
              <w:t>CRN:</w:t>
            </w:r>
            <w:r w:rsidRPr="000F4D6B">
              <w:rPr>
                <w:sz w:val="32"/>
              </w:rPr>
              <w:t xml:space="preserve"> </w:t>
            </w:r>
            <w:r w:rsidR="00DF0B28" w:rsidRPr="00DD17FF">
              <w:rPr>
                <w:b/>
                <w:sz w:val="32"/>
              </w:rPr>
              <w:t>33983</w:t>
            </w:r>
          </w:p>
        </w:tc>
      </w:tr>
    </w:tbl>
    <w:p w14:paraId="3D5DAD05" w14:textId="77777777" w:rsidR="005A5791" w:rsidRDefault="005A5791"/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5833"/>
        <w:gridCol w:w="1218"/>
        <w:gridCol w:w="1340"/>
        <w:gridCol w:w="6004"/>
      </w:tblGrid>
      <w:tr w:rsidR="009C14EF" w14:paraId="2895B674" w14:textId="77777777" w:rsidTr="000E35A9">
        <w:trPr>
          <w:tblHeader/>
        </w:trPr>
        <w:tc>
          <w:tcPr>
            <w:tcW w:w="5833" w:type="dxa"/>
            <w:shd w:val="clear" w:color="auto" w:fill="2F5496" w:themeFill="accent1" w:themeFillShade="BF"/>
            <w:vAlign w:val="center"/>
          </w:tcPr>
          <w:p w14:paraId="4DC36E4F" w14:textId="77777777" w:rsidR="009C14EF" w:rsidRPr="009C14EF" w:rsidRDefault="009C14EF" w:rsidP="005A5791">
            <w:pPr>
              <w:jc w:val="center"/>
              <w:rPr>
                <w:b/>
                <w:color w:val="FFFFFF" w:themeColor="background1"/>
              </w:rPr>
            </w:pPr>
            <w:r w:rsidRPr="009C14EF">
              <w:rPr>
                <w:b/>
                <w:color w:val="FFFFFF" w:themeColor="background1"/>
              </w:rPr>
              <w:t>Evaluation Metric</w:t>
            </w:r>
          </w:p>
        </w:tc>
        <w:tc>
          <w:tcPr>
            <w:tcW w:w="1218" w:type="dxa"/>
            <w:shd w:val="clear" w:color="auto" w:fill="2F5496" w:themeFill="accent1" w:themeFillShade="BF"/>
            <w:vAlign w:val="center"/>
          </w:tcPr>
          <w:p w14:paraId="5D6BB034" w14:textId="77777777" w:rsidR="009C14EF" w:rsidRPr="009C14EF" w:rsidRDefault="009C14EF" w:rsidP="005A5791">
            <w:pPr>
              <w:jc w:val="center"/>
              <w:rPr>
                <w:b/>
                <w:color w:val="FFFFFF" w:themeColor="background1"/>
              </w:rPr>
            </w:pPr>
            <w:r w:rsidRPr="009C14EF">
              <w:rPr>
                <w:b/>
                <w:color w:val="FFFFFF" w:themeColor="background1"/>
              </w:rPr>
              <w:t>Completed</w:t>
            </w:r>
          </w:p>
        </w:tc>
        <w:tc>
          <w:tcPr>
            <w:tcW w:w="1340" w:type="dxa"/>
            <w:shd w:val="clear" w:color="auto" w:fill="2F5496" w:themeFill="accent1" w:themeFillShade="BF"/>
            <w:vAlign w:val="center"/>
          </w:tcPr>
          <w:p w14:paraId="07539D20" w14:textId="77777777" w:rsidR="009C14EF" w:rsidRPr="009C14EF" w:rsidRDefault="009C14EF" w:rsidP="005A5791">
            <w:pPr>
              <w:jc w:val="center"/>
              <w:rPr>
                <w:b/>
                <w:color w:val="FFFFFF" w:themeColor="background1"/>
              </w:rPr>
            </w:pPr>
            <w:r w:rsidRPr="009C14EF">
              <w:rPr>
                <w:b/>
                <w:color w:val="FFFFFF" w:themeColor="background1"/>
              </w:rPr>
              <w:t>Not Completed</w:t>
            </w:r>
          </w:p>
        </w:tc>
        <w:tc>
          <w:tcPr>
            <w:tcW w:w="6004" w:type="dxa"/>
            <w:shd w:val="clear" w:color="auto" w:fill="2F5496" w:themeFill="accent1" w:themeFillShade="BF"/>
            <w:vAlign w:val="center"/>
          </w:tcPr>
          <w:p w14:paraId="2DBF8D1F" w14:textId="77777777" w:rsidR="009C14EF" w:rsidRPr="009C14EF" w:rsidRDefault="009C14EF" w:rsidP="005A5791">
            <w:pPr>
              <w:jc w:val="center"/>
              <w:rPr>
                <w:b/>
                <w:color w:val="FFFFFF" w:themeColor="background1"/>
              </w:rPr>
            </w:pPr>
            <w:r w:rsidRPr="009C14EF">
              <w:rPr>
                <w:b/>
                <w:color w:val="FFFFFF" w:themeColor="background1"/>
              </w:rPr>
              <w:t>Recommended Remediation</w:t>
            </w:r>
          </w:p>
        </w:tc>
      </w:tr>
      <w:tr w:rsidR="000E35A9" w14:paraId="62BB8A56" w14:textId="77777777" w:rsidTr="000054A5">
        <w:trPr>
          <w:trHeight w:val="576"/>
        </w:trPr>
        <w:tc>
          <w:tcPr>
            <w:tcW w:w="14395" w:type="dxa"/>
            <w:gridSpan w:val="4"/>
            <w:vAlign w:val="center"/>
          </w:tcPr>
          <w:p w14:paraId="2ADC5BD3" w14:textId="0D53EABE" w:rsidR="000E35A9" w:rsidRDefault="000E35A9" w:rsidP="000E35A9">
            <w:pPr>
              <w:rPr>
                <w:u w:val="single"/>
              </w:rPr>
            </w:pPr>
            <w:r w:rsidRPr="009C14EF">
              <w:rPr>
                <w:rFonts w:ascii="Arial" w:hAnsi="Arial" w:cs="Arial"/>
                <w:b/>
                <w:sz w:val="24"/>
              </w:rPr>
              <w:t xml:space="preserve">Session </w:t>
            </w:r>
            <w:r>
              <w:rPr>
                <w:rFonts w:ascii="Arial" w:hAnsi="Arial" w:cs="Arial"/>
                <w:b/>
                <w:sz w:val="24"/>
              </w:rPr>
              <w:t>V Exercise Projects</w:t>
            </w:r>
          </w:p>
        </w:tc>
      </w:tr>
      <w:tr w:rsidR="0076504C" w14:paraId="5294F152" w14:textId="77777777" w:rsidTr="00F6462B">
        <w:trPr>
          <w:trHeight w:val="576"/>
        </w:trPr>
        <w:tc>
          <w:tcPr>
            <w:tcW w:w="14395" w:type="dxa"/>
            <w:gridSpan w:val="4"/>
            <w:vAlign w:val="center"/>
          </w:tcPr>
          <w:p w14:paraId="728AD186" w14:textId="169B692D" w:rsidR="0076504C" w:rsidRDefault="0076504C" w:rsidP="000E35A9">
            <w:pPr>
              <w:rPr>
                <w:u w:val="single"/>
              </w:rPr>
            </w:pPr>
            <w:r w:rsidRPr="0076504C">
              <w:rPr>
                <w:rFonts w:cstheme="minorHAnsi"/>
              </w:rPr>
              <w:t>Complete exercise 11-1 – Use Figure and Picture Elements on the Speaker’s Page.</w:t>
            </w:r>
          </w:p>
        </w:tc>
      </w:tr>
      <w:tr w:rsidR="00CF2D60" w14:paraId="7E8CB27C" w14:textId="77777777" w:rsidTr="00FF1206">
        <w:trPr>
          <w:trHeight w:val="576"/>
        </w:trPr>
        <w:tc>
          <w:tcPr>
            <w:tcW w:w="5833" w:type="dxa"/>
            <w:vAlign w:val="center"/>
          </w:tcPr>
          <w:p w14:paraId="5DC3C19B" w14:textId="231798F2" w:rsidR="00CF2D60" w:rsidRPr="0076504C" w:rsidRDefault="00CF2D60" w:rsidP="00CF2D60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bCs/>
                <w:sz w:val="24"/>
              </w:rPr>
            </w:pPr>
            <w:r w:rsidRPr="0076504C">
              <w:rPr>
                <w:rFonts w:cstheme="minorHAnsi"/>
                <w:bCs/>
                <w:szCs w:val="20"/>
              </w:rPr>
              <w:t xml:space="preserve">In HTML file </w:t>
            </w:r>
            <w:r>
              <w:rPr>
                <w:rFonts w:cstheme="minorHAnsi"/>
                <w:bCs/>
                <w:szCs w:val="20"/>
              </w:rPr>
              <w:t>enclose image at top of article in a fig tag.</w:t>
            </w:r>
          </w:p>
        </w:tc>
        <w:tc>
          <w:tcPr>
            <w:tcW w:w="1218" w:type="dxa"/>
          </w:tcPr>
          <w:p w14:paraId="39E74348" w14:textId="450DB18C" w:rsidR="00CF2D60" w:rsidRPr="004F62F3" w:rsidRDefault="00854C3A" w:rsidP="00CF2D60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780CF12D" w14:textId="0084139F" w:rsidR="00CF2D60" w:rsidRPr="005F3378" w:rsidRDefault="00CF2D60" w:rsidP="005F3378">
            <w:pPr>
              <w:jc w:val="center"/>
              <w:rPr>
                <w:b/>
                <w:bCs/>
              </w:rPr>
            </w:pPr>
          </w:p>
        </w:tc>
        <w:tc>
          <w:tcPr>
            <w:tcW w:w="6004" w:type="dxa"/>
            <w:vAlign w:val="center"/>
          </w:tcPr>
          <w:p w14:paraId="238D4B41" w14:textId="77777777" w:rsidR="00CF2D60" w:rsidRDefault="00CF2D60" w:rsidP="00CF2D60">
            <w:pPr>
              <w:rPr>
                <w:u w:val="single"/>
              </w:rPr>
            </w:pPr>
          </w:p>
        </w:tc>
      </w:tr>
      <w:tr w:rsidR="00CF2D60" w14:paraId="5E00315F" w14:textId="77777777" w:rsidTr="00FF1206">
        <w:trPr>
          <w:trHeight w:val="576"/>
        </w:trPr>
        <w:tc>
          <w:tcPr>
            <w:tcW w:w="5833" w:type="dxa"/>
            <w:vAlign w:val="center"/>
          </w:tcPr>
          <w:p w14:paraId="71BB4FFD" w14:textId="17DD5C06" w:rsidR="00CF2D60" w:rsidRPr="0076504C" w:rsidRDefault="00CF2D60" w:rsidP="00CF2D60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bCs/>
                <w:szCs w:val="20"/>
              </w:rPr>
            </w:pPr>
            <w:r>
              <w:rPr>
                <w:rFonts w:cstheme="minorHAnsi"/>
                <w:bCs/>
                <w:szCs w:val="20"/>
              </w:rPr>
              <w:t xml:space="preserve">Add </w:t>
            </w:r>
            <w:proofErr w:type="spellStart"/>
            <w:proofErr w:type="gramStart"/>
            <w:r>
              <w:rPr>
                <w:rFonts w:cstheme="minorHAnsi"/>
                <w:bCs/>
                <w:szCs w:val="20"/>
              </w:rPr>
              <w:t>figcaption</w:t>
            </w:r>
            <w:proofErr w:type="spellEnd"/>
            <w:proofErr w:type="gramEnd"/>
            <w:r>
              <w:rPr>
                <w:rFonts w:cstheme="minorHAnsi"/>
                <w:bCs/>
                <w:szCs w:val="20"/>
              </w:rPr>
              <w:t xml:space="preserve"> tag below fig tag. </w:t>
            </w:r>
          </w:p>
        </w:tc>
        <w:tc>
          <w:tcPr>
            <w:tcW w:w="1218" w:type="dxa"/>
          </w:tcPr>
          <w:p w14:paraId="39F882AA" w14:textId="39612A64" w:rsidR="00CF2D60" w:rsidRPr="004F62F3" w:rsidRDefault="00854C3A" w:rsidP="00CF2D60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0DB98103" w14:textId="65F16DA3" w:rsidR="00CF2D60" w:rsidRDefault="00CF2D60" w:rsidP="005F3378">
            <w:pPr>
              <w:jc w:val="center"/>
              <w:rPr>
                <w:u w:val="single"/>
              </w:rPr>
            </w:pPr>
          </w:p>
        </w:tc>
        <w:tc>
          <w:tcPr>
            <w:tcW w:w="6004" w:type="dxa"/>
            <w:vAlign w:val="center"/>
          </w:tcPr>
          <w:p w14:paraId="20970DFC" w14:textId="77777777" w:rsidR="00CF2D60" w:rsidRDefault="00CF2D60" w:rsidP="00CF2D60">
            <w:pPr>
              <w:rPr>
                <w:u w:val="single"/>
              </w:rPr>
            </w:pPr>
          </w:p>
        </w:tc>
      </w:tr>
      <w:tr w:rsidR="00CF2D60" w14:paraId="0246FBC9" w14:textId="77777777" w:rsidTr="00FF1206">
        <w:trPr>
          <w:trHeight w:val="576"/>
        </w:trPr>
        <w:tc>
          <w:tcPr>
            <w:tcW w:w="5833" w:type="dxa"/>
            <w:vAlign w:val="center"/>
          </w:tcPr>
          <w:p w14:paraId="4F65B490" w14:textId="28421C8B" w:rsidR="00CF2D60" w:rsidRPr="0076504C" w:rsidRDefault="00CF2D60" w:rsidP="00CF2D60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bCs/>
                <w:szCs w:val="20"/>
              </w:rPr>
            </w:pPr>
            <w:r>
              <w:rPr>
                <w:rFonts w:cstheme="minorHAnsi"/>
                <w:bCs/>
                <w:szCs w:val="20"/>
              </w:rPr>
              <w:t xml:space="preserve">In CSS add style rule for fig and </w:t>
            </w:r>
            <w:proofErr w:type="spellStart"/>
            <w:r>
              <w:rPr>
                <w:rFonts w:cstheme="minorHAnsi"/>
                <w:bCs/>
                <w:szCs w:val="20"/>
              </w:rPr>
              <w:t>figcaption</w:t>
            </w:r>
            <w:proofErr w:type="spellEnd"/>
            <w:r>
              <w:rPr>
                <w:rFonts w:cstheme="minorHAnsi"/>
                <w:bCs/>
                <w:szCs w:val="20"/>
              </w:rPr>
              <w:t xml:space="preserve"> tags. </w:t>
            </w:r>
          </w:p>
        </w:tc>
        <w:tc>
          <w:tcPr>
            <w:tcW w:w="1218" w:type="dxa"/>
          </w:tcPr>
          <w:p w14:paraId="0BCCE2F0" w14:textId="5FA412B2" w:rsidR="00CF2D60" w:rsidRPr="004F62F3" w:rsidRDefault="00854C3A" w:rsidP="00CF2D60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4E2AD6DF" w14:textId="7A07ECDD" w:rsidR="00CF2D60" w:rsidRDefault="00CF2D60" w:rsidP="005F3378">
            <w:pPr>
              <w:jc w:val="center"/>
              <w:rPr>
                <w:u w:val="single"/>
              </w:rPr>
            </w:pPr>
          </w:p>
        </w:tc>
        <w:tc>
          <w:tcPr>
            <w:tcW w:w="6004" w:type="dxa"/>
            <w:vAlign w:val="center"/>
          </w:tcPr>
          <w:p w14:paraId="5C820001" w14:textId="77777777" w:rsidR="00CF2D60" w:rsidRDefault="00CF2D60" w:rsidP="00CF2D60">
            <w:pPr>
              <w:rPr>
                <w:u w:val="single"/>
              </w:rPr>
            </w:pPr>
          </w:p>
        </w:tc>
      </w:tr>
      <w:tr w:rsidR="00CF2D60" w14:paraId="6B1EAA34" w14:textId="77777777" w:rsidTr="00FF1206">
        <w:trPr>
          <w:trHeight w:val="576"/>
        </w:trPr>
        <w:tc>
          <w:tcPr>
            <w:tcW w:w="5833" w:type="dxa"/>
            <w:vAlign w:val="center"/>
          </w:tcPr>
          <w:p w14:paraId="0C228A7B" w14:textId="198807FA" w:rsidR="00CF2D60" w:rsidRPr="0076504C" w:rsidRDefault="00CF2D60" w:rsidP="00CF2D60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bCs/>
                <w:szCs w:val="20"/>
              </w:rPr>
            </w:pPr>
            <w:r>
              <w:rPr>
                <w:rFonts w:cstheme="minorHAnsi"/>
                <w:bCs/>
                <w:szCs w:val="20"/>
              </w:rPr>
              <w:t>In HTML change image to sampson_dinosaur.jpg image.</w:t>
            </w:r>
          </w:p>
        </w:tc>
        <w:tc>
          <w:tcPr>
            <w:tcW w:w="1218" w:type="dxa"/>
          </w:tcPr>
          <w:p w14:paraId="24273EEB" w14:textId="346E24BC" w:rsidR="00CF2D60" w:rsidRPr="004F62F3" w:rsidRDefault="00854C3A" w:rsidP="00CF2D60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0A5739F" w14:textId="1D16E01C" w:rsidR="00CF2D60" w:rsidRDefault="00CF2D60" w:rsidP="005F3378">
            <w:pPr>
              <w:jc w:val="center"/>
              <w:rPr>
                <w:u w:val="single"/>
              </w:rPr>
            </w:pPr>
          </w:p>
        </w:tc>
        <w:tc>
          <w:tcPr>
            <w:tcW w:w="6004" w:type="dxa"/>
            <w:vAlign w:val="center"/>
          </w:tcPr>
          <w:p w14:paraId="365161B8" w14:textId="77777777" w:rsidR="00CF2D60" w:rsidRDefault="00CF2D60" w:rsidP="00CF2D60">
            <w:pPr>
              <w:rPr>
                <w:u w:val="single"/>
              </w:rPr>
            </w:pPr>
          </w:p>
        </w:tc>
      </w:tr>
      <w:tr w:rsidR="0076504C" w14:paraId="344D7AF4" w14:textId="77777777" w:rsidTr="007E0E8B">
        <w:trPr>
          <w:trHeight w:val="576"/>
        </w:trPr>
        <w:tc>
          <w:tcPr>
            <w:tcW w:w="14395" w:type="dxa"/>
            <w:gridSpan w:val="4"/>
            <w:vAlign w:val="center"/>
          </w:tcPr>
          <w:p w14:paraId="3DEFD1B9" w14:textId="1545E395" w:rsidR="0076504C" w:rsidRDefault="0076504C" w:rsidP="000E35A9">
            <w:pPr>
              <w:rPr>
                <w:u w:val="single"/>
              </w:rPr>
            </w:pPr>
            <w:r>
              <w:t xml:space="preserve">Complete exercise 12.1 - Add a table to the luncheons page using the following elements:  </w:t>
            </w:r>
          </w:p>
        </w:tc>
      </w:tr>
      <w:tr w:rsidR="000E35A9" w14:paraId="745EF67A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66ADF178" w14:textId="77777777" w:rsidR="000E35A9" w:rsidRPr="0032208B" w:rsidRDefault="000E35A9" w:rsidP="000E35A9">
            <w:pPr>
              <w:pStyle w:val="ListParagraph"/>
              <w:numPr>
                <w:ilvl w:val="0"/>
                <w:numId w:val="3"/>
              </w:numPr>
            </w:pPr>
            <w:r w:rsidRPr="0032208B">
              <w:t xml:space="preserve">Add the table </w:t>
            </w:r>
            <w:r>
              <w:t>element.</w:t>
            </w:r>
          </w:p>
        </w:tc>
        <w:tc>
          <w:tcPr>
            <w:tcW w:w="1218" w:type="dxa"/>
            <w:vAlign w:val="center"/>
          </w:tcPr>
          <w:p w14:paraId="3A156AD3" w14:textId="11A05589" w:rsidR="000E35A9" w:rsidRPr="009C14EF" w:rsidRDefault="00854C3A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62AFFF83" w14:textId="07407B09" w:rsidR="000E35A9" w:rsidRPr="00A95A3D" w:rsidRDefault="000E35A9" w:rsidP="000E35A9">
            <w:pPr>
              <w:jc w:val="center"/>
            </w:pPr>
          </w:p>
        </w:tc>
        <w:tc>
          <w:tcPr>
            <w:tcW w:w="6004" w:type="dxa"/>
            <w:vAlign w:val="center"/>
          </w:tcPr>
          <w:p w14:paraId="14EA1CC9" w14:textId="4EFE278F" w:rsidR="000E35A9" w:rsidRPr="005F3378" w:rsidRDefault="000E35A9" w:rsidP="000E35A9"/>
        </w:tc>
      </w:tr>
      <w:tr w:rsidR="000E35A9" w14:paraId="445997AF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7A228DA5" w14:textId="77777777" w:rsidR="000E35A9" w:rsidRPr="0032208B" w:rsidRDefault="000E35A9" w:rsidP="000E35A9">
            <w:pPr>
              <w:pStyle w:val="ListParagraph"/>
              <w:numPr>
                <w:ilvl w:val="0"/>
                <w:numId w:val="3"/>
              </w:numPr>
            </w:pPr>
            <w:r w:rsidRPr="0032208B">
              <w:t xml:space="preserve">Add the </w:t>
            </w:r>
            <w:r>
              <w:t>row</w:t>
            </w:r>
            <w:r w:rsidRPr="0032208B">
              <w:t xml:space="preserve"> </w:t>
            </w:r>
            <w:r>
              <w:t>elements.</w:t>
            </w:r>
          </w:p>
        </w:tc>
        <w:tc>
          <w:tcPr>
            <w:tcW w:w="1218" w:type="dxa"/>
            <w:vAlign w:val="center"/>
          </w:tcPr>
          <w:p w14:paraId="1AA0DF5E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8A5C655" w14:textId="77777777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7AB672A8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2F2B705C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3C1CE9C5" w14:textId="77777777" w:rsidR="000E35A9" w:rsidRPr="0032208B" w:rsidRDefault="000E35A9" w:rsidP="000E35A9">
            <w:pPr>
              <w:pStyle w:val="ListParagraph"/>
              <w:numPr>
                <w:ilvl w:val="0"/>
                <w:numId w:val="3"/>
              </w:numPr>
            </w:pPr>
            <w:r w:rsidRPr="0032208B">
              <w:t xml:space="preserve">Add the </w:t>
            </w:r>
            <w:r>
              <w:t>table data</w:t>
            </w:r>
            <w:r w:rsidRPr="0032208B">
              <w:t xml:space="preserve"> </w:t>
            </w:r>
            <w:r>
              <w:t>elements.</w:t>
            </w:r>
          </w:p>
        </w:tc>
        <w:tc>
          <w:tcPr>
            <w:tcW w:w="1218" w:type="dxa"/>
            <w:vAlign w:val="center"/>
          </w:tcPr>
          <w:p w14:paraId="3C40F233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2985AE2" w14:textId="77777777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49E34719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2EA028F6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308250F0" w14:textId="77777777" w:rsidR="000E35A9" w:rsidRPr="0032208B" w:rsidRDefault="000E35A9" w:rsidP="000E35A9">
            <w:pPr>
              <w:pStyle w:val="ListParagraph"/>
              <w:numPr>
                <w:ilvl w:val="0"/>
                <w:numId w:val="3"/>
              </w:numPr>
            </w:pPr>
            <w:r w:rsidRPr="0032208B">
              <w:t xml:space="preserve">Add the </w:t>
            </w:r>
            <w:r>
              <w:t>row span attributes.</w:t>
            </w:r>
          </w:p>
        </w:tc>
        <w:tc>
          <w:tcPr>
            <w:tcW w:w="1218" w:type="dxa"/>
            <w:vAlign w:val="center"/>
          </w:tcPr>
          <w:p w14:paraId="1267E706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371690DF" w14:textId="77777777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77C07D9F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58B401A7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515023EE" w14:textId="77777777" w:rsidR="000E35A9" w:rsidRPr="0032208B" w:rsidRDefault="000E35A9" w:rsidP="000E35A9">
            <w:pPr>
              <w:pStyle w:val="ListParagraph"/>
              <w:numPr>
                <w:ilvl w:val="0"/>
                <w:numId w:val="3"/>
              </w:numPr>
            </w:pPr>
            <w:r w:rsidRPr="0032208B">
              <w:lastRenderedPageBreak/>
              <w:t xml:space="preserve">Add the </w:t>
            </w:r>
            <w:r>
              <w:t>column span attributes.</w:t>
            </w:r>
          </w:p>
        </w:tc>
        <w:tc>
          <w:tcPr>
            <w:tcW w:w="1218" w:type="dxa"/>
            <w:vAlign w:val="center"/>
          </w:tcPr>
          <w:p w14:paraId="0A7F5501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51ECBE49" w14:textId="77777777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024CD5D5" w14:textId="77777777" w:rsidR="000E35A9" w:rsidRPr="00A95A3D" w:rsidRDefault="000E35A9" w:rsidP="000E35A9"/>
        </w:tc>
      </w:tr>
      <w:tr w:rsidR="000E35A9" w14:paraId="6BD91AC1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0CB04322" w14:textId="77777777" w:rsidR="000E35A9" w:rsidRPr="0032208B" w:rsidRDefault="000E35A9" w:rsidP="000E35A9">
            <w:pPr>
              <w:pStyle w:val="ListParagraph"/>
              <w:numPr>
                <w:ilvl w:val="0"/>
                <w:numId w:val="3"/>
              </w:numPr>
            </w:pPr>
            <w:r w:rsidRPr="0032208B">
              <w:t xml:space="preserve">Add the </w:t>
            </w:r>
            <w:r>
              <w:t>table data.</w:t>
            </w:r>
          </w:p>
        </w:tc>
        <w:tc>
          <w:tcPr>
            <w:tcW w:w="1218" w:type="dxa"/>
            <w:vAlign w:val="center"/>
          </w:tcPr>
          <w:p w14:paraId="610C2333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9AF500B" w14:textId="77777777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459E7AC8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B03A78" w14:paraId="20774DEE" w14:textId="77777777" w:rsidTr="00E03251">
        <w:trPr>
          <w:trHeight w:val="576"/>
        </w:trPr>
        <w:tc>
          <w:tcPr>
            <w:tcW w:w="14395" w:type="dxa"/>
            <w:gridSpan w:val="4"/>
            <w:vAlign w:val="center"/>
          </w:tcPr>
          <w:p w14:paraId="16784EE4" w14:textId="7D25EF56" w:rsidR="00B03A78" w:rsidRDefault="00B03A78" w:rsidP="000E35A9">
            <w:pPr>
              <w:rPr>
                <w:u w:val="single"/>
              </w:rPr>
            </w:pPr>
            <w:r w:rsidRPr="00B03A78">
              <w:rPr>
                <w:rFonts w:ascii="Arial" w:hAnsi="Arial" w:cs="Arial"/>
                <w:b/>
                <w:sz w:val="24"/>
              </w:rPr>
              <w:t>Session V</w:t>
            </w:r>
            <w:r>
              <w:rPr>
                <w:rFonts w:ascii="Arial" w:hAnsi="Arial" w:cs="Arial"/>
                <w:b/>
                <w:sz w:val="24"/>
              </w:rPr>
              <w:t>I</w:t>
            </w:r>
            <w:r w:rsidRPr="00B03A78">
              <w:rPr>
                <w:rFonts w:ascii="Arial" w:hAnsi="Arial" w:cs="Arial"/>
                <w:b/>
                <w:sz w:val="24"/>
              </w:rPr>
              <w:t xml:space="preserve"> Exercise Projects</w:t>
            </w:r>
          </w:p>
        </w:tc>
      </w:tr>
      <w:tr w:rsidR="000E35A9" w14:paraId="094331CE" w14:textId="77777777" w:rsidTr="005F3378">
        <w:trPr>
          <w:trHeight w:val="683"/>
        </w:trPr>
        <w:tc>
          <w:tcPr>
            <w:tcW w:w="14395" w:type="dxa"/>
            <w:gridSpan w:val="4"/>
            <w:vAlign w:val="center"/>
          </w:tcPr>
          <w:p w14:paraId="02E43EA0" w14:textId="77777777" w:rsidR="000E35A9" w:rsidRDefault="000E35A9" w:rsidP="000E35A9">
            <w:pPr>
              <w:rPr>
                <w:u w:val="single"/>
              </w:rPr>
            </w:pPr>
            <w:r>
              <w:t xml:space="preserve">Complete exercise 13.1 - Create a form for getting tickets using the following elements:  </w:t>
            </w:r>
          </w:p>
        </w:tc>
      </w:tr>
      <w:tr w:rsidR="000E35A9" w14:paraId="04DA9D1F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71DA6FB8" w14:textId="77777777" w:rsidR="000E35A9" w:rsidRPr="008F1EFA" w:rsidRDefault="000E35A9" w:rsidP="000E35A9">
            <w:pPr>
              <w:pStyle w:val="ListParagraph"/>
              <w:numPr>
                <w:ilvl w:val="0"/>
                <w:numId w:val="4"/>
              </w:numPr>
              <w:rPr>
                <w:u w:val="single"/>
              </w:rPr>
            </w:pPr>
            <w:r>
              <w:t>C</w:t>
            </w:r>
            <w:r w:rsidRPr="0032208B">
              <w:t xml:space="preserve">hange the </w:t>
            </w:r>
            <w:r>
              <w:t xml:space="preserve">membership information </w:t>
            </w:r>
            <w:proofErr w:type="spellStart"/>
            <w:r>
              <w:t>fieldset</w:t>
            </w:r>
            <w:proofErr w:type="spellEnd"/>
            <w:r>
              <w:t xml:space="preserve">. </w:t>
            </w:r>
          </w:p>
        </w:tc>
        <w:tc>
          <w:tcPr>
            <w:tcW w:w="1218" w:type="dxa"/>
            <w:vAlign w:val="center"/>
          </w:tcPr>
          <w:p w14:paraId="63FCEC67" w14:textId="4FBCB2D4" w:rsidR="000E35A9" w:rsidRPr="009C14EF" w:rsidRDefault="00854C3A" w:rsidP="00CF2D60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7906252C" w14:textId="5365BFD9" w:rsidR="000E35A9" w:rsidRDefault="000E35A9" w:rsidP="000E35A9">
            <w:pPr>
              <w:jc w:val="center"/>
            </w:pPr>
          </w:p>
        </w:tc>
        <w:tc>
          <w:tcPr>
            <w:tcW w:w="6004" w:type="dxa"/>
            <w:vAlign w:val="center"/>
          </w:tcPr>
          <w:p w14:paraId="7BCD0F8D" w14:textId="15254F74" w:rsidR="000E35A9" w:rsidRPr="00A95A3D" w:rsidRDefault="000E35A9" w:rsidP="000E35A9"/>
        </w:tc>
      </w:tr>
      <w:tr w:rsidR="000E35A9" w14:paraId="44C4926E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51CA5C58" w14:textId="77777777" w:rsidR="000E35A9" w:rsidRPr="008F1EFA" w:rsidRDefault="000E35A9" w:rsidP="000E35A9">
            <w:pPr>
              <w:pStyle w:val="ListParagraph"/>
              <w:numPr>
                <w:ilvl w:val="0"/>
                <w:numId w:val="4"/>
              </w:numPr>
              <w:rPr>
                <w:u w:val="single"/>
              </w:rPr>
            </w:pPr>
            <w:r>
              <w:t>Add</w:t>
            </w:r>
            <w:r w:rsidRPr="0032208B">
              <w:t xml:space="preserve"> the </w:t>
            </w:r>
            <w:r>
              <w:t xml:space="preserve">payment method </w:t>
            </w:r>
            <w:proofErr w:type="spellStart"/>
            <w:r>
              <w:t>fieldset</w:t>
            </w:r>
            <w:proofErr w:type="spellEnd"/>
            <w:r>
              <w:t xml:space="preserve">. </w:t>
            </w:r>
          </w:p>
        </w:tc>
        <w:tc>
          <w:tcPr>
            <w:tcW w:w="1218" w:type="dxa"/>
            <w:vAlign w:val="center"/>
          </w:tcPr>
          <w:p w14:paraId="5B456AA4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11190B25" w14:textId="77777777" w:rsidR="000E35A9" w:rsidRDefault="000E35A9" w:rsidP="000E35A9">
            <w:pPr>
              <w:jc w:val="center"/>
            </w:pPr>
          </w:p>
        </w:tc>
        <w:tc>
          <w:tcPr>
            <w:tcW w:w="6004" w:type="dxa"/>
            <w:vAlign w:val="center"/>
          </w:tcPr>
          <w:p w14:paraId="08CD3DB2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4805C3BB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44326BB7" w14:textId="77777777" w:rsidR="000E35A9" w:rsidRPr="008F1EFA" w:rsidRDefault="000E35A9" w:rsidP="000E35A9">
            <w:pPr>
              <w:pStyle w:val="ListParagraph"/>
              <w:numPr>
                <w:ilvl w:val="0"/>
                <w:numId w:val="4"/>
              </w:numPr>
              <w:rPr>
                <w:u w:val="single"/>
              </w:rPr>
            </w:pPr>
            <w:r>
              <w:t>Add</w:t>
            </w:r>
            <w:r w:rsidRPr="0032208B">
              <w:t xml:space="preserve"> the </w:t>
            </w:r>
            <w:r>
              <w:t xml:space="preserve">credit card information </w:t>
            </w:r>
            <w:proofErr w:type="spellStart"/>
            <w:r>
              <w:t>fieldset</w:t>
            </w:r>
            <w:proofErr w:type="spellEnd"/>
            <w:r>
              <w:t xml:space="preserve">. </w:t>
            </w:r>
          </w:p>
        </w:tc>
        <w:tc>
          <w:tcPr>
            <w:tcW w:w="1218" w:type="dxa"/>
            <w:vAlign w:val="center"/>
          </w:tcPr>
          <w:p w14:paraId="5D5B1895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0ACAE273" w14:textId="77777777" w:rsidR="000E35A9" w:rsidRDefault="000E35A9" w:rsidP="000E35A9">
            <w:pPr>
              <w:jc w:val="center"/>
            </w:pPr>
          </w:p>
        </w:tc>
        <w:tc>
          <w:tcPr>
            <w:tcW w:w="6004" w:type="dxa"/>
            <w:vAlign w:val="center"/>
          </w:tcPr>
          <w:p w14:paraId="245E12D9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45ABD35D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2032BFEB" w14:textId="77777777" w:rsidR="000E35A9" w:rsidRPr="008F1EFA" w:rsidRDefault="000E35A9" w:rsidP="000E35A9">
            <w:pPr>
              <w:pStyle w:val="ListParagraph"/>
              <w:numPr>
                <w:ilvl w:val="0"/>
                <w:numId w:val="4"/>
              </w:numPr>
              <w:rPr>
                <w:u w:val="single"/>
              </w:rPr>
            </w:pPr>
            <w:r w:rsidRPr="00A71FD6">
              <w:t xml:space="preserve">Format the </w:t>
            </w:r>
            <w:proofErr w:type="spellStart"/>
            <w:r w:rsidRPr="00A71FD6">
              <w:t>fieldsets</w:t>
            </w:r>
            <w:proofErr w:type="spellEnd"/>
            <w:r>
              <w:t xml:space="preserve"> correctly. </w:t>
            </w:r>
          </w:p>
        </w:tc>
        <w:tc>
          <w:tcPr>
            <w:tcW w:w="1218" w:type="dxa"/>
            <w:vAlign w:val="center"/>
          </w:tcPr>
          <w:p w14:paraId="55F94BD3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57DEB2FF" w14:textId="77777777" w:rsidR="000E35A9" w:rsidRDefault="000E35A9" w:rsidP="000E35A9">
            <w:pPr>
              <w:jc w:val="center"/>
            </w:pPr>
          </w:p>
        </w:tc>
        <w:tc>
          <w:tcPr>
            <w:tcW w:w="6004" w:type="dxa"/>
            <w:vAlign w:val="center"/>
          </w:tcPr>
          <w:p w14:paraId="1585B635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0D6EFF41" w14:textId="77777777" w:rsidTr="000E35A9">
        <w:trPr>
          <w:trHeight w:val="576"/>
        </w:trPr>
        <w:tc>
          <w:tcPr>
            <w:tcW w:w="5833" w:type="dxa"/>
            <w:vAlign w:val="center"/>
          </w:tcPr>
          <w:p w14:paraId="6BD874E5" w14:textId="77777777" w:rsidR="000E35A9" w:rsidRDefault="000E35A9" w:rsidP="000E35A9">
            <w:pPr>
              <w:pStyle w:val="ListParagraph"/>
              <w:numPr>
                <w:ilvl w:val="0"/>
                <w:numId w:val="4"/>
              </w:numPr>
            </w:pPr>
            <w:r w:rsidRPr="00A71FD6">
              <w:t>Format the fields correct for validation</w:t>
            </w:r>
            <w:r>
              <w:rPr>
                <w:u w:val="single"/>
              </w:rPr>
              <w:t>.</w:t>
            </w:r>
          </w:p>
        </w:tc>
        <w:tc>
          <w:tcPr>
            <w:tcW w:w="1218" w:type="dxa"/>
            <w:vAlign w:val="center"/>
          </w:tcPr>
          <w:p w14:paraId="6A09546C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02F8AE58" w14:textId="77777777" w:rsidR="000E35A9" w:rsidRDefault="000E35A9" w:rsidP="000E35A9">
            <w:pPr>
              <w:jc w:val="center"/>
            </w:pPr>
          </w:p>
        </w:tc>
        <w:tc>
          <w:tcPr>
            <w:tcW w:w="6004" w:type="dxa"/>
            <w:vAlign w:val="center"/>
          </w:tcPr>
          <w:p w14:paraId="19452A28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B03A78" w14:paraId="000346AD" w14:textId="77777777" w:rsidTr="002B5C64">
        <w:trPr>
          <w:trHeight w:val="576"/>
        </w:trPr>
        <w:tc>
          <w:tcPr>
            <w:tcW w:w="14395" w:type="dxa"/>
            <w:gridSpan w:val="4"/>
            <w:vAlign w:val="center"/>
          </w:tcPr>
          <w:p w14:paraId="097F9EFF" w14:textId="76A4D516" w:rsidR="00B03A78" w:rsidRDefault="00B03A78" w:rsidP="000E35A9">
            <w:pPr>
              <w:rPr>
                <w:u w:val="single"/>
              </w:rPr>
            </w:pPr>
            <w:r>
              <w:t xml:space="preserve">Complete exercise 14.1 – Add Video to a Speaker’s Page:  </w:t>
            </w:r>
          </w:p>
        </w:tc>
      </w:tr>
      <w:tr w:rsidR="00CF2D60" w14:paraId="2660D799" w14:textId="77777777" w:rsidTr="0022331C">
        <w:trPr>
          <w:trHeight w:val="576"/>
        </w:trPr>
        <w:tc>
          <w:tcPr>
            <w:tcW w:w="5833" w:type="dxa"/>
            <w:vAlign w:val="center"/>
          </w:tcPr>
          <w:p w14:paraId="4007BB93" w14:textId="79DABD31" w:rsidR="00CF2D60" w:rsidRPr="00A71FD6" w:rsidRDefault="00CF2D60" w:rsidP="00CF2D60">
            <w:pPr>
              <w:pStyle w:val="ListParagraph"/>
              <w:numPr>
                <w:ilvl w:val="0"/>
                <w:numId w:val="22"/>
              </w:numPr>
            </w:pPr>
            <w:r>
              <w:t>Make a copy of the Sampson page and name it sampson_video.html</w:t>
            </w:r>
          </w:p>
        </w:tc>
        <w:tc>
          <w:tcPr>
            <w:tcW w:w="1218" w:type="dxa"/>
          </w:tcPr>
          <w:p w14:paraId="03B3E00E" w14:textId="017DD635" w:rsidR="00CF2D60" w:rsidRPr="00A95A3D" w:rsidRDefault="00854C3A" w:rsidP="00CF2D60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6A730E9" w14:textId="3C3EEEF7" w:rsidR="00CF2D60" w:rsidRPr="0022331C" w:rsidRDefault="00CF2D60" w:rsidP="0022331C">
            <w:pPr>
              <w:jc w:val="center"/>
              <w:rPr>
                <w:b/>
                <w:bCs/>
                <w:sz w:val="40"/>
                <w:szCs w:val="40"/>
              </w:rPr>
            </w:pPr>
          </w:p>
        </w:tc>
        <w:tc>
          <w:tcPr>
            <w:tcW w:w="6004" w:type="dxa"/>
            <w:vAlign w:val="center"/>
          </w:tcPr>
          <w:p w14:paraId="770C1A7B" w14:textId="538F51B8" w:rsidR="00CF2D60" w:rsidRDefault="00CF2D60" w:rsidP="00CF2D60">
            <w:pPr>
              <w:rPr>
                <w:u w:val="single"/>
              </w:rPr>
            </w:pPr>
          </w:p>
        </w:tc>
      </w:tr>
      <w:tr w:rsidR="00CF2D60" w14:paraId="68EB49E0" w14:textId="77777777" w:rsidTr="0022331C">
        <w:trPr>
          <w:trHeight w:val="576"/>
        </w:trPr>
        <w:tc>
          <w:tcPr>
            <w:tcW w:w="5833" w:type="dxa"/>
            <w:vAlign w:val="center"/>
          </w:tcPr>
          <w:p w14:paraId="73D4F687" w14:textId="272C4528" w:rsidR="00CF2D60" w:rsidRPr="00A71FD6" w:rsidRDefault="00CF2D60" w:rsidP="00CF2D60">
            <w:pPr>
              <w:pStyle w:val="ListParagraph"/>
              <w:numPr>
                <w:ilvl w:val="0"/>
                <w:numId w:val="22"/>
              </w:numPr>
            </w:pPr>
            <w:r>
              <w:t xml:space="preserve">In the </w:t>
            </w:r>
            <w:proofErr w:type="spellStart"/>
            <w:r>
              <w:t>sampson_video</w:t>
            </w:r>
            <w:proofErr w:type="spellEnd"/>
            <w:r>
              <w:t xml:space="preserve"> page </w:t>
            </w:r>
            <w:proofErr w:type="gramStart"/>
            <w:r>
              <w:t>replace</w:t>
            </w:r>
            <w:proofErr w:type="gramEnd"/>
            <w:r>
              <w:t xml:space="preserve"> the image with the sampson.mp4 video. </w:t>
            </w:r>
          </w:p>
        </w:tc>
        <w:tc>
          <w:tcPr>
            <w:tcW w:w="1218" w:type="dxa"/>
          </w:tcPr>
          <w:p w14:paraId="4C0292A7" w14:textId="5EE9D44D" w:rsidR="00CF2D60" w:rsidRPr="00A95A3D" w:rsidRDefault="00A34063" w:rsidP="00CF2D60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9C0E304" w14:textId="69710DA6" w:rsidR="00CF2D60" w:rsidRDefault="00CF2D60" w:rsidP="0022331C">
            <w:pPr>
              <w:jc w:val="center"/>
            </w:pPr>
          </w:p>
        </w:tc>
        <w:tc>
          <w:tcPr>
            <w:tcW w:w="6004" w:type="dxa"/>
            <w:vAlign w:val="center"/>
          </w:tcPr>
          <w:p w14:paraId="17D1DBD5" w14:textId="77777777" w:rsidR="00CF2D60" w:rsidRDefault="00CF2D60" w:rsidP="00CF2D60">
            <w:pPr>
              <w:rPr>
                <w:u w:val="single"/>
              </w:rPr>
            </w:pPr>
          </w:p>
        </w:tc>
      </w:tr>
      <w:tr w:rsidR="000E35A9" w14:paraId="5EFBA0E2" w14:textId="77777777" w:rsidTr="0022331C">
        <w:trPr>
          <w:trHeight w:val="576"/>
        </w:trPr>
        <w:tc>
          <w:tcPr>
            <w:tcW w:w="5833" w:type="dxa"/>
            <w:vAlign w:val="center"/>
          </w:tcPr>
          <w:p w14:paraId="76430600" w14:textId="7CCC3F91" w:rsidR="000E35A9" w:rsidRPr="00A71FD6" w:rsidRDefault="00B03A78" w:rsidP="00B03A78">
            <w:pPr>
              <w:pStyle w:val="ListParagraph"/>
              <w:numPr>
                <w:ilvl w:val="0"/>
                <w:numId w:val="22"/>
              </w:numPr>
            </w:pPr>
            <w:r>
              <w:t xml:space="preserve">In the video tag add a “poster” attribute that uses the sampson_poster.png image.  </w:t>
            </w:r>
          </w:p>
        </w:tc>
        <w:tc>
          <w:tcPr>
            <w:tcW w:w="1218" w:type="dxa"/>
            <w:vAlign w:val="center"/>
          </w:tcPr>
          <w:p w14:paraId="044A2058" w14:textId="4B82802A" w:rsidR="000E35A9" w:rsidRPr="009C14EF" w:rsidRDefault="00A34063" w:rsidP="00CF2D60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AC78AA4" w14:textId="31259490" w:rsidR="000E35A9" w:rsidRPr="009C14EF" w:rsidRDefault="000E35A9" w:rsidP="0022331C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441E71AC" w14:textId="77777777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26AA4032" w14:textId="77777777" w:rsidTr="000E35A9">
        <w:trPr>
          <w:trHeight w:val="576"/>
        </w:trPr>
        <w:tc>
          <w:tcPr>
            <w:tcW w:w="14395" w:type="dxa"/>
            <w:gridSpan w:val="4"/>
            <w:vAlign w:val="center"/>
          </w:tcPr>
          <w:p w14:paraId="7657F04A" w14:textId="279734CB" w:rsidR="000E35A9" w:rsidRDefault="000E35A9" w:rsidP="000E35A9">
            <w:pPr>
              <w:rPr>
                <w:u w:val="single"/>
              </w:rPr>
            </w:pPr>
            <w:r w:rsidRPr="009C14EF">
              <w:rPr>
                <w:rFonts w:ascii="Arial" w:hAnsi="Arial" w:cs="Arial"/>
                <w:b/>
                <w:sz w:val="24"/>
              </w:rPr>
              <w:t xml:space="preserve">Session </w:t>
            </w:r>
            <w:r>
              <w:rPr>
                <w:rFonts w:ascii="Arial" w:hAnsi="Arial" w:cs="Arial"/>
                <w:b/>
                <w:sz w:val="24"/>
              </w:rPr>
              <w:t>V</w:t>
            </w:r>
            <w:r w:rsidR="00B03A78">
              <w:rPr>
                <w:rFonts w:ascii="Arial" w:hAnsi="Arial" w:cs="Arial"/>
                <w:b/>
                <w:sz w:val="24"/>
              </w:rPr>
              <w:t>II</w:t>
            </w:r>
            <w:r>
              <w:rPr>
                <w:rFonts w:ascii="Arial" w:hAnsi="Arial" w:cs="Arial"/>
                <w:b/>
                <w:sz w:val="24"/>
              </w:rPr>
              <w:t xml:space="preserve"> Exercise Projects</w:t>
            </w:r>
          </w:p>
        </w:tc>
      </w:tr>
      <w:tr w:rsidR="000E35A9" w14:paraId="3E206D14" w14:textId="77777777" w:rsidTr="000E35A9">
        <w:trPr>
          <w:trHeight w:val="576"/>
        </w:trPr>
        <w:tc>
          <w:tcPr>
            <w:tcW w:w="14395" w:type="dxa"/>
            <w:gridSpan w:val="4"/>
            <w:vAlign w:val="center"/>
          </w:tcPr>
          <w:p w14:paraId="6C6D74A2" w14:textId="77777777" w:rsidR="000E35A9" w:rsidRPr="00A71FD6" w:rsidRDefault="000E35A9" w:rsidP="000E35A9">
            <w:r>
              <w:t xml:space="preserve">Complete exercise 15.1 - Style the printing for the Scott Sampson </w:t>
            </w:r>
            <w:proofErr w:type="gramStart"/>
            <w:r>
              <w:t>speakers</w:t>
            </w:r>
            <w:proofErr w:type="gramEnd"/>
            <w:r>
              <w:t xml:space="preserve"> page.</w:t>
            </w:r>
          </w:p>
        </w:tc>
      </w:tr>
      <w:tr w:rsidR="000E35A9" w14:paraId="0E18EA1D" w14:textId="77777777" w:rsidTr="000E35A9">
        <w:trPr>
          <w:trHeight w:val="818"/>
        </w:trPr>
        <w:tc>
          <w:tcPr>
            <w:tcW w:w="5833" w:type="dxa"/>
            <w:vAlign w:val="center"/>
          </w:tcPr>
          <w:p w14:paraId="7D05666A" w14:textId="77777777" w:rsidR="000E35A9" w:rsidRPr="008F1EFA" w:rsidRDefault="000E35A9" w:rsidP="000E35A9">
            <w:pPr>
              <w:pStyle w:val="ListParagraph"/>
              <w:numPr>
                <w:ilvl w:val="0"/>
                <w:numId w:val="5"/>
              </w:numPr>
            </w:pPr>
            <w:r w:rsidRPr="00A71FD6">
              <w:lastRenderedPageBreak/>
              <w:t xml:space="preserve">Add a @media print selector to the speaker </w:t>
            </w:r>
            <w:proofErr w:type="spellStart"/>
            <w:r w:rsidRPr="00A71FD6">
              <w:t>css</w:t>
            </w:r>
            <w:proofErr w:type="spellEnd"/>
            <w:r w:rsidRPr="00A71FD6">
              <w:t xml:space="preserve"> page on page 547.</w:t>
            </w:r>
          </w:p>
        </w:tc>
        <w:tc>
          <w:tcPr>
            <w:tcW w:w="1218" w:type="dxa"/>
            <w:vAlign w:val="center"/>
          </w:tcPr>
          <w:p w14:paraId="5336DBA8" w14:textId="77777777" w:rsidR="000E35A9" w:rsidRPr="009C14EF" w:rsidRDefault="000E35A9" w:rsidP="000E35A9">
            <w:pPr>
              <w:jc w:val="center"/>
              <w:rPr>
                <w:b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7A958C47" w14:textId="77777777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56336E3C" w14:textId="77777777" w:rsidR="000E35A9" w:rsidRPr="00FA6DB2" w:rsidRDefault="000E35A9" w:rsidP="000E35A9"/>
        </w:tc>
      </w:tr>
      <w:tr w:rsidR="000E35A9" w14:paraId="2F31DA3D" w14:textId="77777777" w:rsidTr="000E35A9">
        <w:trPr>
          <w:trHeight w:val="800"/>
        </w:trPr>
        <w:tc>
          <w:tcPr>
            <w:tcW w:w="5833" w:type="dxa"/>
            <w:vAlign w:val="center"/>
          </w:tcPr>
          <w:p w14:paraId="6CDA06BE" w14:textId="77777777" w:rsidR="000E35A9" w:rsidRPr="00A71FD6" w:rsidRDefault="000E35A9" w:rsidP="000E35A9">
            <w:pPr>
              <w:pStyle w:val="ListParagraph"/>
              <w:numPr>
                <w:ilvl w:val="0"/>
                <w:numId w:val="5"/>
              </w:numPr>
            </w:pPr>
            <w:r w:rsidRPr="00A71FD6">
              <w:t>Add the style rules for printing the page on page 547-548.</w:t>
            </w:r>
          </w:p>
        </w:tc>
        <w:tc>
          <w:tcPr>
            <w:tcW w:w="1218" w:type="dxa"/>
            <w:vAlign w:val="center"/>
          </w:tcPr>
          <w:p w14:paraId="0341874F" w14:textId="2193B1F4" w:rsidR="000E35A9" w:rsidRPr="009C14EF" w:rsidRDefault="00CF2D60" w:rsidP="000E35A9">
            <w:pPr>
              <w:jc w:val="center"/>
              <w:rPr>
                <w:b/>
              </w:rPr>
            </w:pPr>
            <w:r w:rsidRPr="00A749CF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03F0A4EA" w14:textId="47DE86EB" w:rsidR="000E35A9" w:rsidRPr="009C14EF" w:rsidRDefault="000E35A9" w:rsidP="000E35A9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41F355DD" w14:textId="0B3D4075" w:rsidR="000E35A9" w:rsidRDefault="000E35A9" w:rsidP="000E35A9">
            <w:pPr>
              <w:rPr>
                <w:u w:val="single"/>
              </w:rPr>
            </w:pPr>
          </w:p>
        </w:tc>
      </w:tr>
      <w:tr w:rsidR="000E35A9" w14:paraId="387AFA2C" w14:textId="77777777" w:rsidTr="000E35A9">
        <w:trPr>
          <w:trHeight w:val="576"/>
        </w:trPr>
        <w:tc>
          <w:tcPr>
            <w:tcW w:w="14395" w:type="dxa"/>
            <w:gridSpan w:val="4"/>
            <w:vAlign w:val="center"/>
          </w:tcPr>
          <w:p w14:paraId="268E3459" w14:textId="77777777" w:rsidR="000E35A9" w:rsidRDefault="000E35A9" w:rsidP="000E35A9">
            <w:pPr>
              <w:rPr>
                <w:u w:val="single"/>
              </w:rPr>
            </w:pPr>
            <w:r>
              <w:t xml:space="preserve">Complete exercise 15.2 - Style the speaker’s page to add a new font family for Scott Sampson </w:t>
            </w:r>
            <w:proofErr w:type="gramStart"/>
            <w:r>
              <w:t>speakers</w:t>
            </w:r>
            <w:proofErr w:type="gramEnd"/>
            <w:r>
              <w:t xml:space="preserve"> page.</w:t>
            </w:r>
          </w:p>
        </w:tc>
      </w:tr>
      <w:tr w:rsidR="00CF2D60" w14:paraId="496C2113" w14:textId="77777777" w:rsidTr="00446CAF">
        <w:trPr>
          <w:trHeight w:val="755"/>
        </w:trPr>
        <w:tc>
          <w:tcPr>
            <w:tcW w:w="5833" w:type="dxa"/>
            <w:vAlign w:val="center"/>
          </w:tcPr>
          <w:p w14:paraId="60DC3A88" w14:textId="77777777" w:rsidR="00CF2D60" w:rsidRPr="00AC4F9B" w:rsidRDefault="00CF2D60" w:rsidP="00CF2D60">
            <w:pPr>
              <w:pStyle w:val="ListParagraph"/>
              <w:numPr>
                <w:ilvl w:val="0"/>
                <w:numId w:val="6"/>
              </w:numPr>
            </w:pPr>
            <w:r w:rsidRPr="00AC4F9B">
              <w:t>Apply the HARNGTON.TTF web font found in the styles folder to the Scott Sampson speakers page</w:t>
            </w:r>
          </w:p>
        </w:tc>
        <w:tc>
          <w:tcPr>
            <w:tcW w:w="1218" w:type="dxa"/>
          </w:tcPr>
          <w:p w14:paraId="7BBE575B" w14:textId="399E84F9" w:rsidR="00CF2D60" w:rsidRPr="009C14EF" w:rsidRDefault="00CF2D60" w:rsidP="00CF2D60">
            <w:pPr>
              <w:jc w:val="center"/>
              <w:rPr>
                <w:b/>
              </w:rPr>
            </w:pPr>
            <w:r w:rsidRPr="00C71D74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502A4A19" w14:textId="74F0F584" w:rsidR="00CF2D60" w:rsidRPr="009C14EF" w:rsidRDefault="00CF2D60" w:rsidP="00CF2D60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01698DA8" w14:textId="32AB693C" w:rsidR="00CF2D60" w:rsidRPr="002061BF" w:rsidRDefault="00CF2D60" w:rsidP="00CF2D60"/>
        </w:tc>
      </w:tr>
      <w:tr w:rsidR="00CF2D60" w14:paraId="1A7B5EEF" w14:textId="77777777" w:rsidTr="00446CAF">
        <w:trPr>
          <w:trHeight w:val="890"/>
        </w:trPr>
        <w:tc>
          <w:tcPr>
            <w:tcW w:w="5833" w:type="dxa"/>
            <w:vAlign w:val="center"/>
          </w:tcPr>
          <w:p w14:paraId="543DB4D6" w14:textId="77777777" w:rsidR="00CF2D60" w:rsidRPr="00AC4F9B" w:rsidRDefault="00CF2D60" w:rsidP="00CF2D60">
            <w:pPr>
              <w:pStyle w:val="ListParagraph"/>
              <w:numPr>
                <w:ilvl w:val="0"/>
                <w:numId w:val="6"/>
              </w:numPr>
            </w:pPr>
            <w:r>
              <w:t xml:space="preserve">Link the Scott Sampson speakers page to the “Speaker” navigation bar speaker tab. </w:t>
            </w:r>
          </w:p>
        </w:tc>
        <w:tc>
          <w:tcPr>
            <w:tcW w:w="1218" w:type="dxa"/>
          </w:tcPr>
          <w:p w14:paraId="5E4F605D" w14:textId="11601F33" w:rsidR="00CF2D60" w:rsidRPr="009C14EF" w:rsidRDefault="00CF2D60" w:rsidP="00CF2D60">
            <w:pPr>
              <w:jc w:val="center"/>
              <w:rPr>
                <w:b/>
              </w:rPr>
            </w:pPr>
            <w:r w:rsidRPr="00C71D74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630BBD5" w14:textId="520AF451" w:rsidR="00CF2D60" w:rsidRPr="009C14EF" w:rsidRDefault="00CF2D60" w:rsidP="00CF2D60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36A2B15F" w14:textId="5B07B72C" w:rsidR="00CF2D60" w:rsidRPr="002061BF" w:rsidRDefault="00CF2D60" w:rsidP="00CF2D60"/>
        </w:tc>
      </w:tr>
      <w:tr w:rsidR="00CF2D60" w14:paraId="30279BD9" w14:textId="77777777" w:rsidTr="00446CAF">
        <w:trPr>
          <w:trHeight w:val="800"/>
        </w:trPr>
        <w:tc>
          <w:tcPr>
            <w:tcW w:w="5833" w:type="dxa"/>
            <w:vAlign w:val="center"/>
          </w:tcPr>
          <w:p w14:paraId="09F5AD00" w14:textId="77777777" w:rsidR="00CF2D60" w:rsidRPr="00AC4F9B" w:rsidRDefault="00CF2D60" w:rsidP="00CF2D60">
            <w:pPr>
              <w:pStyle w:val="ListParagraph"/>
              <w:numPr>
                <w:ilvl w:val="0"/>
                <w:numId w:val="6"/>
              </w:numPr>
            </w:pPr>
            <w:r>
              <w:t xml:space="preserve">Link the Scott Sampson links on homepage link to the Scott Sampson </w:t>
            </w:r>
            <w:proofErr w:type="gramStart"/>
            <w:r>
              <w:t>speakers</w:t>
            </w:r>
            <w:proofErr w:type="gramEnd"/>
            <w:r>
              <w:t xml:space="preserve"> page.</w:t>
            </w:r>
          </w:p>
        </w:tc>
        <w:tc>
          <w:tcPr>
            <w:tcW w:w="1218" w:type="dxa"/>
          </w:tcPr>
          <w:p w14:paraId="30FA98FD" w14:textId="2F9999BB" w:rsidR="00CF2D60" w:rsidRPr="009C14EF" w:rsidRDefault="00CF2D60" w:rsidP="00CF2D60">
            <w:pPr>
              <w:jc w:val="center"/>
              <w:rPr>
                <w:b/>
              </w:rPr>
            </w:pPr>
            <w:r w:rsidRPr="00C71D74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8CC0066" w14:textId="352EA29C" w:rsidR="00CF2D60" w:rsidRPr="009C14EF" w:rsidRDefault="00CF2D60" w:rsidP="00CF2D60">
            <w:pPr>
              <w:jc w:val="center"/>
              <w:rPr>
                <w:b/>
              </w:rPr>
            </w:pPr>
          </w:p>
        </w:tc>
        <w:tc>
          <w:tcPr>
            <w:tcW w:w="6004" w:type="dxa"/>
            <w:vAlign w:val="center"/>
          </w:tcPr>
          <w:p w14:paraId="6537FE67" w14:textId="094B9F65" w:rsidR="00CF2D60" w:rsidRPr="002061BF" w:rsidRDefault="00CF2D60" w:rsidP="00CF2D60"/>
        </w:tc>
      </w:tr>
      <w:tr w:rsidR="004E7FBF" w14:paraId="6F1B132A" w14:textId="77777777" w:rsidTr="00104B61">
        <w:trPr>
          <w:trHeight w:val="576"/>
        </w:trPr>
        <w:tc>
          <w:tcPr>
            <w:tcW w:w="14395" w:type="dxa"/>
            <w:gridSpan w:val="4"/>
            <w:vAlign w:val="center"/>
          </w:tcPr>
          <w:p w14:paraId="70119F59" w14:textId="77777777" w:rsidR="004E7FBF" w:rsidRPr="001A01F8" w:rsidRDefault="004E7FBF" w:rsidP="00104B61">
            <w:pPr>
              <w:rPr>
                <w:rFonts w:cstheme="minorHAnsi"/>
              </w:rPr>
            </w:pPr>
            <w:r w:rsidRPr="001A01F8">
              <w:rPr>
                <w:rFonts w:cstheme="minorHAnsi"/>
              </w:rPr>
              <w:t>Complete Exercise 16-1</w:t>
            </w:r>
            <w:r>
              <w:rPr>
                <w:rFonts w:cstheme="minorHAnsi"/>
              </w:rPr>
              <w:t xml:space="preserve"> - </w:t>
            </w:r>
            <w:r w:rsidRPr="001A01F8">
              <w:rPr>
                <w:rFonts w:cstheme="minorHAnsi"/>
              </w:rPr>
              <w:t>How to use CSS3 transitions, transforms, animations</w:t>
            </w:r>
            <w:r>
              <w:rPr>
                <w:rFonts w:cstheme="minorHAnsi"/>
              </w:rPr>
              <w:t>, and filters.</w:t>
            </w:r>
          </w:p>
        </w:tc>
      </w:tr>
      <w:tr w:rsidR="004E7FBF" w14:paraId="3931669F" w14:textId="77777777" w:rsidTr="00104B61">
        <w:trPr>
          <w:trHeight w:val="576"/>
        </w:trPr>
        <w:tc>
          <w:tcPr>
            <w:tcW w:w="5833" w:type="dxa"/>
            <w:vAlign w:val="center"/>
          </w:tcPr>
          <w:p w14:paraId="7CBB1995" w14:textId="77777777" w:rsidR="004E7FBF" w:rsidRPr="003C64DA" w:rsidRDefault="004E7FBF" w:rsidP="004E7FB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1A01F8">
              <w:rPr>
                <w:rFonts w:cstheme="minorHAnsi"/>
              </w:rPr>
              <w:t>dd a transition to the page</w:t>
            </w:r>
            <w:r>
              <w:rPr>
                <w:rFonts w:cstheme="minorHAnsi"/>
              </w:rPr>
              <w:t xml:space="preserve"> using CSS3 style rules.</w:t>
            </w:r>
          </w:p>
        </w:tc>
        <w:tc>
          <w:tcPr>
            <w:tcW w:w="1218" w:type="dxa"/>
          </w:tcPr>
          <w:p w14:paraId="30D1558D" w14:textId="77777777" w:rsidR="004E7FBF" w:rsidRPr="009C14EF" w:rsidRDefault="004E7FBF" w:rsidP="00104B6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E400B5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69CBD5C4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4BD4AE59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4E7FBF" w14:paraId="676D6D2D" w14:textId="77777777" w:rsidTr="00104B61">
        <w:trPr>
          <w:trHeight w:val="845"/>
        </w:trPr>
        <w:tc>
          <w:tcPr>
            <w:tcW w:w="5833" w:type="dxa"/>
            <w:vAlign w:val="center"/>
          </w:tcPr>
          <w:p w14:paraId="373AB6E2" w14:textId="77777777" w:rsidR="004E7FBF" w:rsidRPr="003C64DA" w:rsidRDefault="004E7FBF" w:rsidP="004E7FB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1A01F8">
              <w:rPr>
                <w:rFonts w:cstheme="minorHAnsi"/>
              </w:rPr>
              <w:t xml:space="preserve">dd a transition </w:t>
            </w:r>
            <w:r>
              <w:rPr>
                <w:rFonts w:cstheme="minorHAnsi"/>
              </w:rPr>
              <w:t xml:space="preserve">and transform </w:t>
            </w:r>
            <w:r w:rsidRPr="001A01F8">
              <w:rPr>
                <w:rFonts w:cstheme="minorHAnsi"/>
              </w:rPr>
              <w:t>to the page</w:t>
            </w:r>
            <w:r>
              <w:rPr>
                <w:rFonts w:cstheme="minorHAnsi"/>
              </w:rPr>
              <w:t xml:space="preserve"> using CSS3 style rules.</w:t>
            </w:r>
          </w:p>
        </w:tc>
        <w:tc>
          <w:tcPr>
            <w:tcW w:w="1218" w:type="dxa"/>
          </w:tcPr>
          <w:p w14:paraId="6286BCC3" w14:textId="77777777" w:rsidR="004E7FBF" w:rsidRPr="009C14EF" w:rsidRDefault="004E7FBF" w:rsidP="00104B6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E400B5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66047BAD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550978D5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4E7FBF" w14:paraId="1BC2E0DB" w14:textId="77777777" w:rsidTr="00104B61">
        <w:trPr>
          <w:trHeight w:val="890"/>
        </w:trPr>
        <w:tc>
          <w:tcPr>
            <w:tcW w:w="5833" w:type="dxa"/>
            <w:vAlign w:val="center"/>
          </w:tcPr>
          <w:p w14:paraId="6C024378" w14:textId="77777777" w:rsidR="004E7FBF" w:rsidRPr="003C64DA" w:rsidRDefault="004E7FBF" w:rsidP="004E7FB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1A01F8">
              <w:rPr>
                <w:rFonts w:cstheme="minorHAnsi"/>
              </w:rPr>
              <w:t>nimate the four images in the aside</w:t>
            </w:r>
            <w:r>
              <w:rPr>
                <w:rFonts w:cstheme="minorHAnsi"/>
              </w:rPr>
              <w:t xml:space="preserve"> using CSS3 style rules.</w:t>
            </w:r>
          </w:p>
        </w:tc>
        <w:tc>
          <w:tcPr>
            <w:tcW w:w="1218" w:type="dxa"/>
          </w:tcPr>
          <w:p w14:paraId="2DE3308E" w14:textId="77777777" w:rsidR="004E7FBF" w:rsidRPr="009C14EF" w:rsidRDefault="004E7FBF" w:rsidP="00104B6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E400B5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7FCA8908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17F7E2C2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4E7FBF" w14:paraId="3DDF9CC6" w14:textId="77777777" w:rsidTr="00104B61">
        <w:trPr>
          <w:trHeight w:val="890"/>
        </w:trPr>
        <w:tc>
          <w:tcPr>
            <w:tcW w:w="5833" w:type="dxa"/>
            <w:vAlign w:val="center"/>
          </w:tcPr>
          <w:p w14:paraId="1E38E3C3" w14:textId="77777777" w:rsidR="004E7FBF" w:rsidRDefault="004E7FBF" w:rsidP="004E7FBF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dd a transform to the a</w:t>
            </w:r>
            <w:r w:rsidRPr="001A01F8">
              <w:rPr>
                <w:rFonts w:cstheme="minorHAnsi"/>
              </w:rPr>
              <w:t>nimat</w:t>
            </w:r>
            <w:r>
              <w:rPr>
                <w:rFonts w:cstheme="minorHAnsi"/>
              </w:rPr>
              <w:t xml:space="preserve">ion of </w:t>
            </w:r>
            <w:r w:rsidRPr="001A01F8">
              <w:rPr>
                <w:rFonts w:cstheme="minorHAnsi"/>
              </w:rPr>
              <w:t>the four images in the aside</w:t>
            </w:r>
            <w:r>
              <w:rPr>
                <w:rFonts w:cstheme="minorHAnsi"/>
              </w:rPr>
              <w:t xml:space="preserve"> using CSS3 style rules.</w:t>
            </w:r>
          </w:p>
        </w:tc>
        <w:tc>
          <w:tcPr>
            <w:tcW w:w="1218" w:type="dxa"/>
          </w:tcPr>
          <w:p w14:paraId="07867E25" w14:textId="77777777" w:rsidR="004E7FBF" w:rsidRPr="009C14EF" w:rsidRDefault="004E7FBF" w:rsidP="00104B61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E400B5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4DA1FDCC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5A926954" w14:textId="77777777" w:rsidR="004E7FBF" w:rsidRPr="009C14EF" w:rsidRDefault="004E7FBF" w:rsidP="00104B61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B03A78" w14:paraId="4A6416D1" w14:textId="77777777" w:rsidTr="00932C03">
        <w:trPr>
          <w:trHeight w:val="890"/>
        </w:trPr>
        <w:tc>
          <w:tcPr>
            <w:tcW w:w="14395" w:type="dxa"/>
            <w:gridSpan w:val="4"/>
            <w:vAlign w:val="center"/>
          </w:tcPr>
          <w:p w14:paraId="3563A2AA" w14:textId="3CDF8EEF" w:rsidR="00B03A78" w:rsidRPr="009C14EF" w:rsidRDefault="00B03A78" w:rsidP="00104B61">
            <w:pPr>
              <w:rPr>
                <w:rFonts w:ascii="Arial" w:hAnsi="Arial" w:cs="Arial"/>
                <w:b/>
                <w:sz w:val="24"/>
              </w:rPr>
            </w:pPr>
            <w:r w:rsidRPr="00B03A78">
              <w:rPr>
                <w:rFonts w:ascii="Arial" w:hAnsi="Arial" w:cs="Arial"/>
                <w:b/>
                <w:sz w:val="24"/>
              </w:rPr>
              <w:lastRenderedPageBreak/>
              <w:t>Session VII</w:t>
            </w:r>
            <w:r>
              <w:rPr>
                <w:rFonts w:ascii="Arial" w:hAnsi="Arial" w:cs="Arial"/>
                <w:b/>
                <w:sz w:val="24"/>
              </w:rPr>
              <w:t>I</w:t>
            </w:r>
            <w:r w:rsidRPr="00B03A78">
              <w:rPr>
                <w:rFonts w:ascii="Arial" w:hAnsi="Arial" w:cs="Arial"/>
                <w:b/>
                <w:sz w:val="24"/>
              </w:rPr>
              <w:t xml:space="preserve"> Exercise Projects</w:t>
            </w:r>
          </w:p>
        </w:tc>
      </w:tr>
      <w:tr w:rsidR="00CF2D60" w14:paraId="01335DE7" w14:textId="77777777" w:rsidTr="0022331C">
        <w:trPr>
          <w:trHeight w:val="890"/>
        </w:trPr>
        <w:tc>
          <w:tcPr>
            <w:tcW w:w="5833" w:type="dxa"/>
            <w:vAlign w:val="center"/>
          </w:tcPr>
          <w:p w14:paraId="491CA9B6" w14:textId="447E706F" w:rsidR="00CF2D60" w:rsidRPr="00CF2D60" w:rsidRDefault="00CF2D60" w:rsidP="00CF2D60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Add "Return to Homepage" link on Scott Sampson speaker page.</w:t>
            </w:r>
          </w:p>
        </w:tc>
        <w:tc>
          <w:tcPr>
            <w:tcW w:w="1218" w:type="dxa"/>
            <w:vAlign w:val="center"/>
          </w:tcPr>
          <w:p w14:paraId="6BA78B79" w14:textId="4090C857" w:rsidR="00CF2D60" w:rsidRPr="00E400B5" w:rsidRDefault="00CF2D60" w:rsidP="0022331C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F5109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59E916D" w14:textId="77777777" w:rsidR="00CF2D60" w:rsidRPr="009C14EF" w:rsidRDefault="00CF2D60" w:rsidP="00CF2D60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7F3DCECC" w14:textId="77777777" w:rsidR="00CF2D60" w:rsidRPr="009C14EF" w:rsidRDefault="00CF2D60" w:rsidP="00CF2D60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CF2D60" w14:paraId="5BB37C65" w14:textId="77777777" w:rsidTr="0022331C">
        <w:trPr>
          <w:trHeight w:val="890"/>
        </w:trPr>
        <w:tc>
          <w:tcPr>
            <w:tcW w:w="5833" w:type="dxa"/>
            <w:vAlign w:val="center"/>
          </w:tcPr>
          <w:p w14:paraId="2E49EDDF" w14:textId="2444C3B7" w:rsidR="00CF2D60" w:rsidRPr="00CF2D60" w:rsidRDefault="00CF2D60" w:rsidP="00CF2D60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Make Main navigation bar dropdowns for Jeffe</w:t>
            </w:r>
            <w:r>
              <w:rPr>
                <w:rFonts w:cstheme="minorHAnsi"/>
              </w:rPr>
              <w:t>ry</w:t>
            </w:r>
            <w:r w:rsidRPr="00CF2D60">
              <w:rPr>
                <w:rFonts w:cstheme="minorHAnsi"/>
              </w:rPr>
              <w:t xml:space="preserve"> Toobin, Andrew Ross Sorkin, Amy Chua, Scott Sampson, and Scott Sampson Video pages.</w:t>
            </w:r>
          </w:p>
        </w:tc>
        <w:tc>
          <w:tcPr>
            <w:tcW w:w="1218" w:type="dxa"/>
            <w:vAlign w:val="center"/>
          </w:tcPr>
          <w:p w14:paraId="65375C33" w14:textId="556246FB" w:rsidR="00CF2D60" w:rsidRPr="00E400B5" w:rsidRDefault="00854C3A" w:rsidP="0022331C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7D908B7" w14:textId="0551E1F4" w:rsidR="00CF2D60" w:rsidRPr="009C14EF" w:rsidRDefault="00CF2D60" w:rsidP="0022331C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7C301571" w14:textId="30763110" w:rsidR="00CF2D60" w:rsidRPr="009C14EF" w:rsidRDefault="00CF2D60" w:rsidP="00CF2D60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441E1A9D" w14:textId="77777777" w:rsidTr="007C289C">
        <w:trPr>
          <w:trHeight w:val="890"/>
        </w:trPr>
        <w:tc>
          <w:tcPr>
            <w:tcW w:w="5833" w:type="dxa"/>
            <w:vAlign w:val="center"/>
          </w:tcPr>
          <w:p w14:paraId="626D7BA5" w14:textId="592FD8D5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Link "Speaker" dropdown on Main navigation bar to "#".</w:t>
            </w:r>
          </w:p>
        </w:tc>
        <w:tc>
          <w:tcPr>
            <w:tcW w:w="1218" w:type="dxa"/>
            <w:vAlign w:val="center"/>
          </w:tcPr>
          <w:p w14:paraId="1D2D4914" w14:textId="02E1A98A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F5109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6D593976" w14:textId="3155F282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12FE62B9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66A772AE" w14:textId="77777777" w:rsidTr="0022331C">
        <w:trPr>
          <w:trHeight w:val="890"/>
        </w:trPr>
        <w:tc>
          <w:tcPr>
            <w:tcW w:w="5833" w:type="dxa"/>
            <w:vAlign w:val="center"/>
          </w:tcPr>
          <w:p w14:paraId="3407E579" w14:textId="2BAB8023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Make speakers pages for Jeffery Toobin, Andrew Ross Sorkin, and Amy Chua using Scott Sampson speaker page as template.</w:t>
            </w:r>
          </w:p>
        </w:tc>
        <w:tc>
          <w:tcPr>
            <w:tcW w:w="1218" w:type="dxa"/>
            <w:vAlign w:val="center"/>
          </w:tcPr>
          <w:p w14:paraId="2DFB2F6C" w14:textId="2631B6BA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A95A3D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856FB42" w14:textId="494526CA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5BF1CF38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17CE4FBE" w14:textId="77777777" w:rsidTr="0022331C">
        <w:trPr>
          <w:trHeight w:val="890"/>
        </w:trPr>
        <w:tc>
          <w:tcPr>
            <w:tcW w:w="5833" w:type="dxa"/>
            <w:vAlign w:val="center"/>
          </w:tcPr>
          <w:p w14:paraId="65116219" w14:textId="69DC09D0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 xml:space="preserve">Link </w:t>
            </w:r>
            <w:proofErr w:type="gramStart"/>
            <w:r w:rsidRPr="00CF2D60">
              <w:rPr>
                <w:rFonts w:cstheme="minorHAnsi"/>
              </w:rPr>
              <w:t>speakers</w:t>
            </w:r>
            <w:proofErr w:type="gramEnd"/>
            <w:r w:rsidRPr="00CF2D60">
              <w:rPr>
                <w:rFonts w:cstheme="minorHAnsi"/>
              </w:rPr>
              <w:t xml:space="preserve"> pages to each speaker page and the Scott Sampson Video page.</w:t>
            </w:r>
          </w:p>
        </w:tc>
        <w:tc>
          <w:tcPr>
            <w:tcW w:w="1218" w:type="dxa"/>
            <w:vAlign w:val="center"/>
          </w:tcPr>
          <w:p w14:paraId="66ED46B3" w14:textId="42CE2871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F5109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37BE3744" w14:textId="7CEDEABF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175AF74F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4FD0F639" w14:textId="77777777" w:rsidTr="00096E5F">
        <w:trPr>
          <w:trHeight w:val="890"/>
        </w:trPr>
        <w:tc>
          <w:tcPr>
            <w:tcW w:w="5833" w:type="dxa"/>
            <w:vAlign w:val="center"/>
          </w:tcPr>
          <w:p w14:paraId="799EA99F" w14:textId="202F2F36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Link the Sampson Video page to the "or play video."</w:t>
            </w:r>
          </w:p>
        </w:tc>
        <w:tc>
          <w:tcPr>
            <w:tcW w:w="1218" w:type="dxa"/>
          </w:tcPr>
          <w:p w14:paraId="56DE2BA0" w14:textId="10E339FC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243C8480" w14:textId="0F27EEEF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40B3E124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7AA3370D" w14:textId="77777777" w:rsidTr="00096E5F">
        <w:trPr>
          <w:trHeight w:val="890"/>
        </w:trPr>
        <w:tc>
          <w:tcPr>
            <w:tcW w:w="5833" w:type="dxa"/>
            <w:vAlign w:val="center"/>
          </w:tcPr>
          <w:p w14:paraId="06E5D09C" w14:textId="1C0A3F10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Make all the page footers a JavaScript year update.</w:t>
            </w:r>
          </w:p>
        </w:tc>
        <w:tc>
          <w:tcPr>
            <w:tcW w:w="1218" w:type="dxa"/>
          </w:tcPr>
          <w:p w14:paraId="3980AC8A" w14:textId="1EC1756A" w:rsidR="00854C3A" w:rsidRPr="00E400B5" w:rsidRDefault="007E769B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86808FF" w14:textId="7B316297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6A2DD076" w14:textId="7EC2332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563C4CE7" w14:textId="77777777" w:rsidTr="00096E5F">
        <w:trPr>
          <w:trHeight w:val="890"/>
        </w:trPr>
        <w:tc>
          <w:tcPr>
            <w:tcW w:w="5833" w:type="dxa"/>
            <w:vAlign w:val="center"/>
          </w:tcPr>
          <w:p w14:paraId="40C14250" w14:textId="113C436C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Link "About Us" Main navigation bar link to actual San Joaquin Valley Town Hall - About Us page.</w:t>
            </w:r>
          </w:p>
        </w:tc>
        <w:tc>
          <w:tcPr>
            <w:tcW w:w="1218" w:type="dxa"/>
          </w:tcPr>
          <w:p w14:paraId="5119BB06" w14:textId="3E33F7C0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6328A55A" w14:textId="783A3D4F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295C552C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4296F11C" w14:textId="77777777" w:rsidTr="00096E5F">
        <w:trPr>
          <w:trHeight w:val="890"/>
        </w:trPr>
        <w:tc>
          <w:tcPr>
            <w:tcW w:w="5833" w:type="dxa"/>
            <w:vAlign w:val="center"/>
          </w:tcPr>
          <w:p w14:paraId="5296998A" w14:textId="63E5D91E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Link "Our History" Main navigation bar link to actual San Joaquin Valley Town Hall - Our History page.</w:t>
            </w:r>
          </w:p>
        </w:tc>
        <w:tc>
          <w:tcPr>
            <w:tcW w:w="1218" w:type="dxa"/>
          </w:tcPr>
          <w:p w14:paraId="768D21B0" w14:textId="22E4B176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  <w:vAlign w:val="center"/>
          </w:tcPr>
          <w:p w14:paraId="1F5265FC" w14:textId="6D4EEEE4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371F3091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51DA4591" w14:textId="77777777" w:rsidTr="00941F5C">
        <w:trPr>
          <w:trHeight w:val="890"/>
        </w:trPr>
        <w:tc>
          <w:tcPr>
            <w:tcW w:w="5833" w:type="dxa"/>
            <w:vAlign w:val="center"/>
          </w:tcPr>
          <w:p w14:paraId="0E524E9B" w14:textId="308F1969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lastRenderedPageBreak/>
              <w:t>Link "Board of Directors" Main navigation bar link to actual San Joaquin Valley Town Hall - Board of Directors page.</w:t>
            </w:r>
          </w:p>
        </w:tc>
        <w:tc>
          <w:tcPr>
            <w:tcW w:w="1218" w:type="dxa"/>
          </w:tcPr>
          <w:p w14:paraId="069E3D7F" w14:textId="4CDB5EAA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7FA9D28D" w14:textId="082F8FF3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30FF6BE0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019DDAD4" w14:textId="77777777" w:rsidTr="00941F5C">
        <w:trPr>
          <w:trHeight w:val="890"/>
        </w:trPr>
        <w:tc>
          <w:tcPr>
            <w:tcW w:w="5833" w:type="dxa"/>
            <w:vAlign w:val="center"/>
          </w:tcPr>
          <w:p w14:paraId="20CF2655" w14:textId="236BA906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Link "Past Speakers" Main navigation bar link to actual San Joaquin Valley Town Hall - Past Speakers page.</w:t>
            </w:r>
          </w:p>
        </w:tc>
        <w:tc>
          <w:tcPr>
            <w:tcW w:w="1218" w:type="dxa"/>
          </w:tcPr>
          <w:p w14:paraId="45FE4FE3" w14:textId="16CB7315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484B9C78" w14:textId="23B21F24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17BE7BBE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4A02CFC4" w14:textId="77777777" w:rsidTr="00941F5C">
        <w:trPr>
          <w:trHeight w:val="890"/>
        </w:trPr>
        <w:tc>
          <w:tcPr>
            <w:tcW w:w="5833" w:type="dxa"/>
            <w:vAlign w:val="center"/>
          </w:tcPr>
          <w:p w14:paraId="7975C039" w14:textId="66E1736F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Link "Contact Us" Main navigation bar link to actual San Joaquin Valley Town Hall - Contact Us page.</w:t>
            </w:r>
          </w:p>
        </w:tc>
        <w:tc>
          <w:tcPr>
            <w:tcW w:w="1218" w:type="dxa"/>
          </w:tcPr>
          <w:p w14:paraId="355C436B" w14:textId="160A9F82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2F932B53" w14:textId="036174F5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3BF1E59F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854C3A" w14:paraId="3EE22CC3" w14:textId="77777777" w:rsidTr="00941F5C">
        <w:trPr>
          <w:trHeight w:val="890"/>
        </w:trPr>
        <w:tc>
          <w:tcPr>
            <w:tcW w:w="5833" w:type="dxa"/>
            <w:vAlign w:val="center"/>
          </w:tcPr>
          <w:p w14:paraId="0E824174" w14:textId="6FC7B993" w:rsidR="00854C3A" w:rsidRPr="00CF2D60" w:rsidRDefault="00854C3A" w:rsidP="00854C3A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</w:rPr>
            </w:pPr>
            <w:r w:rsidRPr="00CF2D60">
              <w:rPr>
                <w:rFonts w:cstheme="minorHAnsi"/>
              </w:rPr>
              <w:t>Fix relative links on Luncheons and Tickets Ordering pages.</w:t>
            </w:r>
          </w:p>
        </w:tc>
        <w:tc>
          <w:tcPr>
            <w:tcW w:w="1218" w:type="dxa"/>
          </w:tcPr>
          <w:p w14:paraId="3615BA09" w14:textId="3095FE84" w:rsidR="00854C3A" w:rsidRPr="00E400B5" w:rsidRDefault="00854C3A" w:rsidP="00854C3A">
            <w:pPr>
              <w:jc w:val="center"/>
              <w:rPr>
                <w:rFonts w:ascii="Segoe UI Symbol" w:hAnsi="Segoe UI Symbol"/>
                <w:b/>
                <w:sz w:val="40"/>
              </w:rPr>
            </w:pPr>
            <w:r w:rsidRPr="00BD3DCA">
              <w:rPr>
                <w:rFonts w:ascii="Segoe UI Symbol" w:hAnsi="Segoe UI Symbol"/>
                <w:b/>
                <w:sz w:val="40"/>
              </w:rPr>
              <w:t>✔</w:t>
            </w:r>
          </w:p>
        </w:tc>
        <w:tc>
          <w:tcPr>
            <w:tcW w:w="1340" w:type="dxa"/>
          </w:tcPr>
          <w:p w14:paraId="7A8EBC44" w14:textId="4CD09C6A" w:rsidR="00854C3A" w:rsidRPr="009C14EF" w:rsidRDefault="00854C3A" w:rsidP="00854C3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6004" w:type="dxa"/>
            <w:vAlign w:val="center"/>
          </w:tcPr>
          <w:p w14:paraId="50D9641A" w14:textId="77777777" w:rsidR="00854C3A" w:rsidRPr="009C14EF" w:rsidRDefault="00854C3A" w:rsidP="00854C3A">
            <w:pPr>
              <w:rPr>
                <w:rFonts w:ascii="Arial" w:hAnsi="Arial" w:cs="Arial"/>
                <w:b/>
                <w:sz w:val="24"/>
              </w:rPr>
            </w:pPr>
          </w:p>
        </w:tc>
      </w:tr>
    </w:tbl>
    <w:p w14:paraId="49845236" w14:textId="77777777" w:rsidR="004E7FBF" w:rsidRDefault="004E7FBF" w:rsidP="004B029A">
      <w:pPr>
        <w:rPr>
          <w:u w:val="single"/>
        </w:rPr>
      </w:pPr>
    </w:p>
    <w:p w14:paraId="641B3F53" w14:textId="77777777" w:rsidR="00FA6DB2" w:rsidRPr="004B029A" w:rsidRDefault="00FA6DB2" w:rsidP="004B029A">
      <w:pPr>
        <w:rPr>
          <w:u w:val="single"/>
        </w:rPr>
      </w:pPr>
      <w:r>
        <w:rPr>
          <w:u w:val="single"/>
        </w:rPr>
        <w:t>Notes:</w:t>
      </w:r>
    </w:p>
    <w:sectPr w:rsidR="00FA6DB2" w:rsidRPr="004B029A" w:rsidSect="005A5791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1B440" w14:textId="77777777" w:rsidR="00C32364" w:rsidRDefault="00C32364" w:rsidP="004B029A">
      <w:pPr>
        <w:spacing w:after="0" w:line="240" w:lineRule="auto"/>
      </w:pPr>
      <w:r>
        <w:separator/>
      </w:r>
    </w:p>
  </w:endnote>
  <w:endnote w:type="continuationSeparator" w:id="0">
    <w:p w14:paraId="1C69968C" w14:textId="77777777" w:rsidR="00C32364" w:rsidRDefault="00C32364" w:rsidP="004B0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3FC66" w14:textId="77777777" w:rsidR="00C32364" w:rsidRDefault="00C32364" w:rsidP="004B029A">
      <w:pPr>
        <w:spacing w:after="0" w:line="240" w:lineRule="auto"/>
      </w:pPr>
      <w:r>
        <w:separator/>
      </w:r>
    </w:p>
  </w:footnote>
  <w:footnote w:type="continuationSeparator" w:id="0">
    <w:p w14:paraId="01C601E7" w14:textId="77777777" w:rsidR="00C32364" w:rsidRDefault="00C32364" w:rsidP="004B02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35"/>
      <w:gridCol w:w="11615"/>
    </w:tblGrid>
    <w:tr w:rsidR="004B029A" w14:paraId="6C871458" w14:textId="77777777" w:rsidTr="71E7D212">
      <w:tc>
        <w:tcPr>
          <w:tcW w:w="1435" w:type="dxa"/>
          <w:vAlign w:val="center"/>
        </w:tcPr>
        <w:p w14:paraId="14353DCA" w14:textId="77777777" w:rsidR="004B029A" w:rsidRDefault="71E7D212" w:rsidP="004B029A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6868F2C1" wp14:editId="320C8AB2">
                <wp:extent cx="739925" cy="457200"/>
                <wp:effectExtent l="0" t="0" r="3175" b="0"/>
                <wp:docPr id="191101800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9925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15" w:type="dxa"/>
        </w:tcPr>
        <w:p w14:paraId="59903364" w14:textId="77777777" w:rsidR="004B029A" w:rsidRPr="004B029A" w:rsidRDefault="004B029A" w:rsidP="004B029A">
          <w:pPr>
            <w:pStyle w:val="Header"/>
            <w:jc w:val="center"/>
            <w:rPr>
              <w:b/>
              <w:sz w:val="24"/>
            </w:rPr>
          </w:pPr>
          <w:r w:rsidRPr="004B029A">
            <w:rPr>
              <w:b/>
              <w:sz w:val="24"/>
            </w:rPr>
            <w:t>Montgomery College</w:t>
          </w:r>
        </w:p>
        <w:p w14:paraId="0C106856" w14:textId="77777777" w:rsidR="004B029A" w:rsidRPr="004B029A" w:rsidRDefault="004B029A" w:rsidP="004B029A">
          <w:pPr>
            <w:pStyle w:val="Header"/>
            <w:jc w:val="center"/>
            <w:rPr>
              <w:b/>
              <w:sz w:val="24"/>
            </w:rPr>
          </w:pPr>
          <w:r w:rsidRPr="004B029A">
            <w:rPr>
              <w:b/>
              <w:sz w:val="24"/>
            </w:rPr>
            <w:t>Information Technology Institute (ITI)</w:t>
          </w:r>
        </w:p>
        <w:p w14:paraId="6C7F5905" w14:textId="77777777" w:rsidR="004B029A" w:rsidRDefault="004B029A" w:rsidP="004B029A">
          <w:pPr>
            <w:pStyle w:val="Header"/>
            <w:jc w:val="center"/>
          </w:pPr>
          <w:r w:rsidRPr="004B029A">
            <w:rPr>
              <w:b/>
              <w:sz w:val="24"/>
            </w:rPr>
            <w:t>Front-End Web Certification Program</w:t>
          </w:r>
        </w:p>
      </w:tc>
    </w:tr>
  </w:tbl>
  <w:p w14:paraId="152453CE" w14:textId="77777777" w:rsidR="004B029A" w:rsidRDefault="004B029A" w:rsidP="004B02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7007B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5B4084"/>
    <w:multiLevelType w:val="hybridMultilevel"/>
    <w:tmpl w:val="93581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E604F"/>
    <w:multiLevelType w:val="hybridMultilevel"/>
    <w:tmpl w:val="734E0BDA"/>
    <w:lvl w:ilvl="0" w:tplc="8A5A26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B04392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8F1E02"/>
    <w:multiLevelType w:val="hybridMultilevel"/>
    <w:tmpl w:val="4BD46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D6EBA"/>
    <w:multiLevelType w:val="hybridMultilevel"/>
    <w:tmpl w:val="734E0BDA"/>
    <w:lvl w:ilvl="0" w:tplc="8A5A26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044B30"/>
    <w:multiLevelType w:val="hybridMultilevel"/>
    <w:tmpl w:val="0D167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69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DE1F9B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E2657E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9A0525"/>
    <w:multiLevelType w:val="hybridMultilevel"/>
    <w:tmpl w:val="9ED82A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30692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1F2557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5D18B8"/>
    <w:multiLevelType w:val="hybridMultilevel"/>
    <w:tmpl w:val="AF307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3E2960"/>
    <w:multiLevelType w:val="hybridMultilevel"/>
    <w:tmpl w:val="B4BAE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C2F88"/>
    <w:multiLevelType w:val="hybridMultilevel"/>
    <w:tmpl w:val="12CEF1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18A314F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214DDE"/>
    <w:multiLevelType w:val="hybridMultilevel"/>
    <w:tmpl w:val="51CA4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4A265B"/>
    <w:multiLevelType w:val="hybridMultilevel"/>
    <w:tmpl w:val="AF307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8A793A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8E26E2B"/>
    <w:multiLevelType w:val="hybridMultilevel"/>
    <w:tmpl w:val="E6AE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EC2E5C"/>
    <w:multiLevelType w:val="hybridMultilevel"/>
    <w:tmpl w:val="8F2C00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05337F"/>
    <w:multiLevelType w:val="hybridMultilevel"/>
    <w:tmpl w:val="528E9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0813143">
    <w:abstractNumId w:val="14"/>
  </w:num>
  <w:num w:numId="2" w16cid:durableId="125784892">
    <w:abstractNumId w:val="16"/>
  </w:num>
  <w:num w:numId="3" w16cid:durableId="464200042">
    <w:abstractNumId w:val="22"/>
  </w:num>
  <w:num w:numId="4" w16cid:durableId="387386201">
    <w:abstractNumId w:val="20"/>
  </w:num>
  <w:num w:numId="5" w16cid:durableId="1531868983">
    <w:abstractNumId w:val="10"/>
  </w:num>
  <w:num w:numId="6" w16cid:durableId="165169260">
    <w:abstractNumId w:val="6"/>
  </w:num>
  <w:num w:numId="7" w16cid:durableId="794953745">
    <w:abstractNumId w:val="1"/>
  </w:num>
  <w:num w:numId="8" w16cid:durableId="275144469">
    <w:abstractNumId w:val="9"/>
  </w:num>
  <w:num w:numId="9" w16cid:durableId="1874030537">
    <w:abstractNumId w:val="18"/>
  </w:num>
  <w:num w:numId="10" w16cid:durableId="2092465354">
    <w:abstractNumId w:val="8"/>
  </w:num>
  <w:num w:numId="11" w16cid:durableId="880245734">
    <w:abstractNumId w:val="11"/>
  </w:num>
  <w:num w:numId="12" w16cid:durableId="695815607">
    <w:abstractNumId w:val="3"/>
  </w:num>
  <w:num w:numId="13" w16cid:durableId="1098330828">
    <w:abstractNumId w:val="0"/>
  </w:num>
  <w:num w:numId="14" w16cid:durableId="1498959391">
    <w:abstractNumId w:val="19"/>
  </w:num>
  <w:num w:numId="15" w16cid:durableId="62871372">
    <w:abstractNumId w:val="7"/>
  </w:num>
  <w:num w:numId="16" w16cid:durableId="114955206">
    <w:abstractNumId w:val="12"/>
  </w:num>
  <w:num w:numId="17" w16cid:durableId="1626934460">
    <w:abstractNumId w:val="21"/>
  </w:num>
  <w:num w:numId="18" w16cid:durableId="1393499781">
    <w:abstractNumId w:val="15"/>
  </w:num>
  <w:num w:numId="19" w16cid:durableId="936593747">
    <w:abstractNumId w:val="2"/>
  </w:num>
  <w:num w:numId="20" w16cid:durableId="1045956240">
    <w:abstractNumId w:val="5"/>
  </w:num>
  <w:num w:numId="21" w16cid:durableId="1760826344">
    <w:abstractNumId w:val="17"/>
  </w:num>
  <w:num w:numId="22" w16cid:durableId="360596646">
    <w:abstractNumId w:val="4"/>
  </w:num>
  <w:num w:numId="23" w16cid:durableId="1914968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MDIzNDA0MTc2sjRU0lEKTi0uzszPAykwrAUAr+2WwywAAAA="/>
  </w:docVars>
  <w:rsids>
    <w:rsidRoot w:val="004B029A"/>
    <w:rsid w:val="00052971"/>
    <w:rsid w:val="0006697E"/>
    <w:rsid w:val="000E35A9"/>
    <w:rsid w:val="000F4A81"/>
    <w:rsid w:val="000F4D6B"/>
    <w:rsid w:val="001B180D"/>
    <w:rsid w:val="001F4372"/>
    <w:rsid w:val="00203C42"/>
    <w:rsid w:val="002061BF"/>
    <w:rsid w:val="0022331C"/>
    <w:rsid w:val="0032208B"/>
    <w:rsid w:val="003544AA"/>
    <w:rsid w:val="003802D5"/>
    <w:rsid w:val="003B3507"/>
    <w:rsid w:val="003C3F42"/>
    <w:rsid w:val="003E65AC"/>
    <w:rsid w:val="004B029A"/>
    <w:rsid w:val="004E7FBF"/>
    <w:rsid w:val="00547957"/>
    <w:rsid w:val="00566C73"/>
    <w:rsid w:val="00591E2E"/>
    <w:rsid w:val="005A5791"/>
    <w:rsid w:val="005F3378"/>
    <w:rsid w:val="006154B0"/>
    <w:rsid w:val="006D04E5"/>
    <w:rsid w:val="0076504C"/>
    <w:rsid w:val="007C289C"/>
    <w:rsid w:val="007E769B"/>
    <w:rsid w:val="00814FE7"/>
    <w:rsid w:val="00824940"/>
    <w:rsid w:val="00841A7D"/>
    <w:rsid w:val="00854C3A"/>
    <w:rsid w:val="008D50F6"/>
    <w:rsid w:val="008F1EFA"/>
    <w:rsid w:val="0096659A"/>
    <w:rsid w:val="009C14EF"/>
    <w:rsid w:val="00A34063"/>
    <w:rsid w:val="00A71FD6"/>
    <w:rsid w:val="00A95A3D"/>
    <w:rsid w:val="00AC4F9B"/>
    <w:rsid w:val="00B03534"/>
    <w:rsid w:val="00B03A78"/>
    <w:rsid w:val="00B64586"/>
    <w:rsid w:val="00B66A0A"/>
    <w:rsid w:val="00BA2149"/>
    <w:rsid w:val="00C32364"/>
    <w:rsid w:val="00C76666"/>
    <w:rsid w:val="00C9749D"/>
    <w:rsid w:val="00CF2D60"/>
    <w:rsid w:val="00D62B8A"/>
    <w:rsid w:val="00DA4C72"/>
    <w:rsid w:val="00DC0B88"/>
    <w:rsid w:val="00DF0443"/>
    <w:rsid w:val="00DF0B28"/>
    <w:rsid w:val="00E04371"/>
    <w:rsid w:val="00E209AB"/>
    <w:rsid w:val="00E466A8"/>
    <w:rsid w:val="00F21EB4"/>
    <w:rsid w:val="00FA6DB2"/>
    <w:rsid w:val="00FC1D83"/>
    <w:rsid w:val="611DFF35"/>
    <w:rsid w:val="61326F3A"/>
    <w:rsid w:val="71E7D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0420B9"/>
  <w15:chartTrackingRefBased/>
  <w15:docId w15:val="{863D30DD-F0D4-48C4-B8D0-49C43FE3F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5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0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9A"/>
  </w:style>
  <w:style w:type="paragraph" w:styleId="Footer">
    <w:name w:val="footer"/>
    <w:basedOn w:val="Normal"/>
    <w:link w:val="FooterChar"/>
    <w:uiPriority w:val="99"/>
    <w:unhideWhenUsed/>
    <w:rsid w:val="004B0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9A"/>
  </w:style>
  <w:style w:type="table" w:styleId="TableGrid">
    <w:name w:val="Table Grid"/>
    <w:basedOn w:val="TableNormal"/>
    <w:uiPriority w:val="39"/>
    <w:rsid w:val="004B0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14E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1EF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3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3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4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46</Words>
  <Characters>3114</Characters>
  <Application>Microsoft Office Word</Application>
  <DocSecurity>0</DocSecurity>
  <Lines>25</Lines>
  <Paragraphs>7</Paragraphs>
  <ScaleCrop>false</ScaleCrop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Burnett</dc:creator>
  <cp:keywords/>
  <dc:description/>
  <cp:lastModifiedBy>Prof Burnett</cp:lastModifiedBy>
  <cp:revision>2</cp:revision>
  <cp:lastPrinted>2023-05-06T16:50:00Z</cp:lastPrinted>
  <dcterms:created xsi:type="dcterms:W3CDTF">2023-05-11T18:18:00Z</dcterms:created>
  <dcterms:modified xsi:type="dcterms:W3CDTF">2023-05-11T18:18:00Z</dcterms:modified>
</cp:coreProperties>
</file>